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65E4" w:rsidRDefault="00AA65E4">
      <w:r>
        <w:t xml:space="preserve">Table </w:t>
      </w:r>
      <w:r w:rsidR="00B821C4">
        <w:t>1 – Basic demographic and clinical data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00"/>
        <w:gridCol w:w="1657"/>
        <w:gridCol w:w="1701"/>
      </w:tblGrid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AA65E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 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B821C4" w:rsidP="00B821C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reated with </w:t>
            </w:r>
            <w:r w:rsidR="00AA65E4" w:rsidRPr="00AA65E4">
              <w:rPr>
                <w:b/>
                <w:bCs/>
              </w:rPr>
              <w:t>Metformin</w:t>
            </w:r>
          </w:p>
        </w:tc>
        <w:tc>
          <w:tcPr>
            <w:tcW w:w="1701" w:type="dxa"/>
            <w:hideMark/>
          </w:tcPr>
          <w:p w:rsidR="00AA65E4" w:rsidRPr="00AA65E4" w:rsidRDefault="00AA65E4" w:rsidP="00B821C4">
            <w:pPr>
              <w:jc w:val="center"/>
              <w:rPr>
                <w:b/>
                <w:bCs/>
              </w:rPr>
            </w:pPr>
            <w:r w:rsidRPr="00AA65E4">
              <w:rPr>
                <w:b/>
                <w:bCs/>
              </w:rPr>
              <w:t>No</w:t>
            </w:r>
            <w:r w:rsidR="00B821C4">
              <w:rPr>
                <w:b/>
                <w:bCs/>
              </w:rPr>
              <w:t>t treated with</w:t>
            </w:r>
            <w:r w:rsidRPr="00AA65E4">
              <w:rPr>
                <w:b/>
                <w:bCs/>
              </w:rPr>
              <w:t xml:space="preserve"> metformin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>Number of patients</w:t>
            </w:r>
            <w:r w:rsidR="00AA65E4" w:rsidRPr="00AA65E4">
              <w:rPr>
                <w:b/>
                <w:bCs/>
              </w:rPr>
              <w:t xml:space="preserve"> (%)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036 (87.3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96 (12.7%)</w:t>
            </w:r>
          </w:p>
        </w:tc>
      </w:tr>
      <w:tr w:rsidR="00B821C4" w:rsidRPr="00AA65E4" w:rsidTr="005704AB">
        <w:trPr>
          <w:trHeight w:val="290"/>
        </w:trPr>
        <w:tc>
          <w:tcPr>
            <w:tcW w:w="3300" w:type="dxa"/>
            <w:noWrap/>
            <w:hideMark/>
          </w:tcPr>
          <w:p w:rsidR="00B821C4" w:rsidRPr="00AA65E4" w:rsidRDefault="00B821C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Age category, n (%)</w:t>
            </w:r>
            <w:r>
              <w:rPr>
                <w:b/>
                <w:bCs/>
              </w:rPr>
              <w:t xml:space="preserve"> (years)</w:t>
            </w:r>
          </w:p>
        </w:tc>
        <w:tc>
          <w:tcPr>
            <w:tcW w:w="3358" w:type="dxa"/>
            <w:gridSpan w:val="2"/>
            <w:noWrap/>
            <w:hideMark/>
          </w:tcPr>
          <w:p w:rsidR="00B821C4" w:rsidRPr="00AA65E4" w:rsidRDefault="00B821C4" w:rsidP="00B821C4">
            <w:pPr>
              <w:jc w:val="center"/>
            </w:pP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66-69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957 (47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95 (32.1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70-74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731 (35.9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02 (34.5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75-79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77 (13.6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68 (23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80-84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57 (2.8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4 (8.1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&gt;=85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4 (0.7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7 (2.4%)</w:t>
            </w:r>
          </w:p>
        </w:tc>
      </w:tr>
      <w:tr w:rsidR="00B821C4" w:rsidRPr="00AA65E4" w:rsidTr="001F36B6">
        <w:trPr>
          <w:trHeight w:val="290"/>
        </w:trPr>
        <w:tc>
          <w:tcPr>
            <w:tcW w:w="3300" w:type="dxa"/>
            <w:noWrap/>
            <w:hideMark/>
          </w:tcPr>
          <w:p w:rsidR="00B821C4" w:rsidRPr="00AA65E4" w:rsidRDefault="00B821C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Time period, n (%)</w:t>
            </w:r>
          </w:p>
        </w:tc>
        <w:tc>
          <w:tcPr>
            <w:tcW w:w="3358" w:type="dxa"/>
            <w:gridSpan w:val="2"/>
            <w:noWrap/>
            <w:hideMark/>
          </w:tcPr>
          <w:p w:rsidR="00B821C4" w:rsidRPr="00AA65E4" w:rsidRDefault="00B821C4" w:rsidP="00B821C4">
            <w:pPr>
              <w:jc w:val="center"/>
            </w:pP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1994-2000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315 (64.6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30 (77.7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2001-2007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598 (29.4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63 (21.3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2008-2014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23 (6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3 (1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AA65E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Rurality index, mean (SD)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2.23 (18.59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0.66 (15.73)</w:t>
            </w:r>
          </w:p>
        </w:tc>
      </w:tr>
      <w:tr w:rsidR="00B821C4" w:rsidRPr="00AA65E4" w:rsidTr="00265AB1">
        <w:trPr>
          <w:trHeight w:val="290"/>
        </w:trPr>
        <w:tc>
          <w:tcPr>
            <w:tcW w:w="3300" w:type="dxa"/>
            <w:noWrap/>
            <w:hideMark/>
          </w:tcPr>
          <w:p w:rsidR="00B821C4" w:rsidRPr="00AA65E4" w:rsidRDefault="00B821C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Income quintile, n (%)</w:t>
            </w:r>
          </w:p>
        </w:tc>
        <w:tc>
          <w:tcPr>
            <w:tcW w:w="3358" w:type="dxa"/>
            <w:gridSpan w:val="2"/>
            <w:noWrap/>
            <w:hideMark/>
          </w:tcPr>
          <w:p w:rsidR="00B821C4" w:rsidRPr="00AA65E4" w:rsidRDefault="00B821C4" w:rsidP="00B821C4">
            <w:pPr>
              <w:jc w:val="center"/>
            </w:pP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1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368 (18.1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60 (20.3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2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422 (20.7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64 (21.6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3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427 (21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59 (19.9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4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387 (19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58 (19.6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5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426 (20.9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55 (18.6%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</w:t>
            </w:r>
            <w:r w:rsidR="00AA65E4" w:rsidRPr="00AA65E4">
              <w:rPr>
                <w:b/>
                <w:bCs/>
              </w:rPr>
              <w:t>Not available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6 (0.3%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0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AA65E4" w:rsidP="00AA65E4">
            <w:pPr>
              <w:rPr>
                <w:b/>
                <w:bCs/>
              </w:rPr>
            </w:pPr>
            <w:r w:rsidRPr="00AA65E4">
              <w:rPr>
                <w:b/>
                <w:bCs/>
              </w:rPr>
              <w:t>Mean ADG score (SD)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8.96 (11.40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22.2 (12.90)</w:t>
            </w:r>
          </w:p>
        </w:tc>
      </w:tr>
      <w:tr w:rsidR="00AA65E4" w:rsidRPr="00AA65E4" w:rsidTr="00B821C4">
        <w:trPr>
          <w:trHeight w:val="290"/>
        </w:trPr>
        <w:tc>
          <w:tcPr>
            <w:tcW w:w="3300" w:type="dxa"/>
            <w:noWrap/>
            <w:hideMark/>
          </w:tcPr>
          <w:p w:rsidR="00AA65E4" w:rsidRPr="00AA65E4" w:rsidRDefault="00B821C4" w:rsidP="00AA65E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ean </w:t>
            </w:r>
            <w:r w:rsidR="00AA65E4" w:rsidRPr="00AA65E4">
              <w:rPr>
                <w:b/>
                <w:bCs/>
              </w:rPr>
              <w:t>Follow-up time (years) (SD)</w:t>
            </w:r>
          </w:p>
        </w:tc>
        <w:tc>
          <w:tcPr>
            <w:tcW w:w="1657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11.06 (6.16)</w:t>
            </w:r>
          </w:p>
        </w:tc>
        <w:tc>
          <w:tcPr>
            <w:tcW w:w="1701" w:type="dxa"/>
            <w:noWrap/>
            <w:hideMark/>
          </w:tcPr>
          <w:p w:rsidR="00AA65E4" w:rsidRPr="00AA65E4" w:rsidRDefault="00AA65E4" w:rsidP="00B821C4">
            <w:pPr>
              <w:jc w:val="center"/>
            </w:pPr>
            <w:r w:rsidRPr="00AA65E4">
              <w:t>8.48 (5.65)</w:t>
            </w:r>
          </w:p>
        </w:tc>
      </w:tr>
    </w:tbl>
    <w:p w:rsidR="00B802B2" w:rsidRDefault="00B821C4">
      <w:r>
        <w:t xml:space="preserve">ADG = </w:t>
      </w:r>
      <w:r w:rsidRPr="00F244DB">
        <w:t>Johns Hopkins Aggregated Diagnosis Groups</w:t>
      </w:r>
    </w:p>
    <w:p w:rsidR="00B802B2" w:rsidRDefault="00B802B2">
      <w:r>
        <w:br w:type="page"/>
      </w:r>
    </w:p>
    <w:p w:rsidR="00B802B2" w:rsidRDefault="00B802B2" w:rsidP="00B802B2">
      <w:r>
        <w:lastRenderedPageBreak/>
        <w:t xml:space="preserve">Table 2 – </w:t>
      </w:r>
      <w:r w:rsidRPr="00312270">
        <w:t>Cox proportional hazards multivariable regression model predicting the risk of being diagnosed with prostate cancer with medications modeled as ever vs. never and cumulative 6 months usage</w:t>
      </w:r>
      <w:r>
        <w:t xml:space="preserve">: </w:t>
      </w:r>
    </w:p>
    <w:tbl>
      <w:tblPr>
        <w:tblStyle w:val="a3"/>
        <w:tblW w:w="11057" w:type="dxa"/>
        <w:tblInd w:w="-856" w:type="dxa"/>
        <w:tblLook w:val="04A0" w:firstRow="1" w:lastRow="0" w:firstColumn="1" w:lastColumn="0" w:noHBand="0" w:noVBand="1"/>
      </w:tblPr>
      <w:tblGrid>
        <w:gridCol w:w="4962"/>
        <w:gridCol w:w="1985"/>
        <w:gridCol w:w="992"/>
        <w:gridCol w:w="2126"/>
        <w:gridCol w:w="992"/>
      </w:tblGrid>
      <w:tr w:rsidR="00B802B2" w:rsidRPr="003C5E63" w:rsidTr="00777856">
        <w:trPr>
          <w:trHeight w:val="290"/>
        </w:trPr>
        <w:tc>
          <w:tcPr>
            <w:tcW w:w="4962" w:type="dxa"/>
            <w:noWrap/>
          </w:tcPr>
          <w:p w:rsidR="00B802B2" w:rsidRPr="003C5E63" w:rsidRDefault="00B802B2" w:rsidP="00777856"/>
        </w:tc>
        <w:tc>
          <w:tcPr>
            <w:tcW w:w="2977" w:type="dxa"/>
            <w:gridSpan w:val="2"/>
            <w:noWrap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ever VS. never</w:t>
            </w:r>
          </w:p>
        </w:tc>
        <w:tc>
          <w:tcPr>
            <w:tcW w:w="3118" w:type="dxa"/>
            <w:gridSpan w:val="2"/>
            <w:noWrap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3C5E63" w:rsidRDefault="00B802B2" w:rsidP="00777856"/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  <w:rPr>
                <w:b/>
                <w:bCs/>
              </w:rPr>
            </w:pPr>
            <w:r w:rsidRPr="003C5E63">
              <w:rPr>
                <w:b/>
                <w:bCs/>
              </w:rPr>
              <w:t>HR (95% C.I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  <w:rPr>
                <w:b/>
                <w:bCs/>
              </w:rPr>
            </w:pPr>
            <w:r w:rsidRPr="003C5E63">
              <w:rPr>
                <w:b/>
                <w:bCs/>
              </w:rPr>
              <w:t>p value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  <w:rPr>
                <w:b/>
                <w:bCs/>
              </w:rPr>
            </w:pPr>
            <w:r w:rsidRPr="003C5E63">
              <w:rPr>
                <w:b/>
                <w:bCs/>
              </w:rPr>
              <w:t>HR (95% C.I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  <w:rPr>
                <w:b/>
                <w:bCs/>
              </w:rPr>
            </w:pPr>
            <w:r w:rsidRPr="003C5E63">
              <w:rPr>
                <w:b/>
                <w:bCs/>
              </w:rPr>
              <w:t>p value</w:t>
            </w:r>
          </w:p>
        </w:tc>
      </w:tr>
      <w:tr w:rsidR="00B802B2" w:rsidRPr="003C5E63" w:rsidTr="00777856">
        <w:trPr>
          <w:trHeight w:val="250"/>
        </w:trPr>
        <w:tc>
          <w:tcPr>
            <w:tcW w:w="4962" w:type="dxa"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66-69 years reference)</w:t>
            </w:r>
          </w:p>
        </w:tc>
        <w:tc>
          <w:tcPr>
            <w:tcW w:w="6095" w:type="dxa"/>
            <w:gridSpan w:val="4"/>
            <w:noWrap/>
          </w:tcPr>
          <w:p w:rsidR="00B802B2" w:rsidRPr="003C5E63" w:rsidRDefault="00B802B2" w:rsidP="00777856">
            <w:pPr>
              <w:jc w:val="center"/>
            </w:pPr>
          </w:p>
        </w:tc>
      </w:tr>
      <w:tr w:rsidR="00B802B2" w:rsidRPr="003C5E63" w:rsidTr="00777856">
        <w:trPr>
          <w:trHeight w:val="87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5</w:t>
            </w:r>
            <w:r w:rsidRPr="003C5E63">
              <w:t xml:space="preserve"> (0.79-1.13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5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4 (0.79-1.1</w:t>
            </w:r>
            <w:r>
              <w:t>3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2</w:t>
            </w:r>
          </w:p>
        </w:tc>
      </w:tr>
      <w:tr w:rsidR="00B802B2" w:rsidRPr="003C5E63" w:rsidTr="00777856">
        <w:trPr>
          <w:trHeight w:val="92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89 years 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9 (0.8</w:t>
            </w:r>
            <w:r>
              <w:t>7</w:t>
            </w:r>
            <w:r w:rsidRPr="003C5E63">
              <w:t>-1.38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44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9 (0.86-1.37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45</w:t>
            </w:r>
          </w:p>
        </w:tc>
      </w:tr>
      <w:tr w:rsidR="00B802B2" w:rsidRPr="003C5E63" w:rsidTr="00777856">
        <w:trPr>
          <w:trHeight w:val="50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bookmarkStart w:id="0" w:name="_Hlk23977163"/>
            <w:r w:rsidRPr="003C5E63">
              <w:t>1.6</w:t>
            </w:r>
            <w:r>
              <w:t>0</w:t>
            </w:r>
            <w:r w:rsidRPr="003C5E63">
              <w:t xml:space="preserve"> (1.08-2.35)</w:t>
            </w:r>
            <w:bookmarkEnd w:id="0"/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0</w:t>
            </w:r>
            <w:r>
              <w:t>2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6</w:t>
            </w:r>
            <w:r>
              <w:t>0</w:t>
            </w:r>
            <w:r w:rsidRPr="003C5E63">
              <w:t xml:space="preserve"> (1.08-2.3</w:t>
            </w:r>
            <w:r>
              <w:t>5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0</w:t>
            </w:r>
            <w:r>
              <w:t>2</w:t>
            </w:r>
          </w:p>
        </w:tc>
      </w:tr>
      <w:tr w:rsidR="00B802B2" w:rsidRPr="003C5E63" w:rsidTr="00777856">
        <w:trPr>
          <w:trHeight w:val="241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59 (0.7-3.59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</w:t>
            </w:r>
            <w:r>
              <w:t>6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52 (0.67-3.4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31</w:t>
            </w:r>
          </w:p>
        </w:tc>
      </w:tr>
      <w:tr w:rsidR="00B802B2" w:rsidRPr="003C5E63" w:rsidTr="00777856">
        <w:trPr>
          <w:trHeight w:val="103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ADG</w:t>
            </w:r>
            <w:r>
              <w:rPr>
                <w:b/>
                <w:bCs/>
              </w:rPr>
              <w:t xml:space="preserve"> comorbidity</w:t>
            </w:r>
            <w:r w:rsidRPr="003C5E63">
              <w:rPr>
                <w:b/>
                <w:bCs/>
              </w:rPr>
              <w:t xml:space="preserve"> score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99 (0.993-1.0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5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99 (0.992-1.0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2</w:t>
            </w:r>
          </w:p>
        </w:tc>
      </w:tr>
      <w:tr w:rsidR="00B802B2" w:rsidRPr="003C5E63" w:rsidTr="00777856">
        <w:trPr>
          <w:trHeight w:val="50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02 (0.998-1.0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32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02 (0.998-1.0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</w:t>
            </w:r>
            <w:r>
              <w:t>7</w:t>
            </w:r>
          </w:p>
        </w:tc>
      </w:tr>
      <w:tr w:rsidR="00B802B2" w:rsidRPr="003C5E63" w:rsidTr="00777856">
        <w:trPr>
          <w:trHeight w:val="50"/>
        </w:trPr>
        <w:tc>
          <w:tcPr>
            <w:tcW w:w="4962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07 (0.987-1.02</w:t>
            </w:r>
            <w:r>
              <w:t>0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4</w:t>
            </w:r>
            <w:r>
              <w:t>7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9 (0.9</w:t>
            </w:r>
            <w:r>
              <w:t>8</w:t>
            </w:r>
            <w:r w:rsidRPr="003C5E63">
              <w:t>-1.0</w:t>
            </w:r>
            <w:r>
              <w:t>2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78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3 (0.28-1.0</w:t>
            </w:r>
            <w:r>
              <w:t>1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3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7</w:t>
            </w:r>
            <w:r>
              <w:t>4</w:t>
            </w:r>
            <w:r w:rsidRPr="003C5E63">
              <w:t xml:space="preserve"> (0.5</w:t>
            </w:r>
            <w:r>
              <w:t>0</w:t>
            </w:r>
            <w:r w:rsidRPr="003C5E63">
              <w:t>-1.0</w:t>
            </w:r>
            <w:r>
              <w:t>8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4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4 (0.4</w:t>
            </w:r>
            <w:r>
              <w:t>4</w:t>
            </w:r>
            <w:r w:rsidRPr="003C5E63">
              <w:t>-0.95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0</w:t>
            </w:r>
            <w:r>
              <w:t>3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6</w:t>
            </w:r>
            <w:r w:rsidRPr="003C5E63">
              <w:t xml:space="preserve"> (0.896-1.0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</w:t>
            </w:r>
            <w:r>
              <w:t>2</w:t>
            </w:r>
          </w:p>
        </w:tc>
      </w:tr>
      <w:tr w:rsidR="00B802B2" w:rsidRPr="003C5E63" w:rsidTr="00777856">
        <w:trPr>
          <w:trHeight w:val="81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5 (0.83-1.33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7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9 (0.95-1.03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4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6 (0.86-1.3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6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99 (0.973-1.02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6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77 (0.568-1.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11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7</w:t>
            </w:r>
            <w:r w:rsidRPr="003C5E63">
              <w:t xml:space="preserve"> (0.9</w:t>
            </w:r>
            <w:r>
              <w:t>2</w:t>
            </w:r>
            <w:r w:rsidRPr="003C5E63">
              <w:t>-1.0</w:t>
            </w:r>
            <w:r>
              <w:t>2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18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Insulin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99 (0.26-1.3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2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3 (0.89-1.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</w:t>
            </w:r>
            <w:r>
              <w:t>6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r w:rsidRPr="00F244DB">
              <w:rPr>
                <w:b/>
                <w:bCs/>
              </w:rPr>
              <w:t>Metformin</w:t>
            </w:r>
            <w:r>
              <w:t xml:space="preserve"> </w:t>
            </w:r>
            <w:r>
              <w:rPr>
                <w:b/>
                <w:bCs/>
              </w:rPr>
              <w:t>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9 (0.5</w:t>
            </w:r>
            <w:r>
              <w:t>4</w:t>
            </w:r>
            <w:r w:rsidRPr="003C5E63">
              <w:t>-0.88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003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8 (0.94-1.01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7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Sulphonylurea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22 (0.96-1.55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1</w:t>
            </w:r>
            <w:r>
              <w:t>0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2 (0.99-1.06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11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Thiazolidinedione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3 (0.23-1.7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3</w:t>
            </w:r>
            <w:r>
              <w:t>7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8</w:t>
            </w:r>
            <w:r>
              <w:t>5</w:t>
            </w:r>
            <w:r w:rsidRPr="003C5E63">
              <w:t xml:space="preserve"> (0.64-1.11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</w:t>
            </w:r>
            <w:r>
              <w:t>4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Pantopraz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3 (0.69-1.54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87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bookmarkStart w:id="1" w:name="_Hlk23977304"/>
            <w:r w:rsidRPr="003C5E63">
              <w:t>1.069 (1.001-1.14</w:t>
            </w:r>
            <w:r>
              <w:t>0</w:t>
            </w:r>
            <w:r w:rsidRPr="003C5E63">
              <w:t>)</w:t>
            </w:r>
            <w:bookmarkEnd w:id="1"/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0</w:t>
            </w:r>
            <w:r>
              <w:t>5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l other PPI</w:t>
            </w:r>
            <w:r>
              <w:rPr>
                <w:b/>
                <w:bCs/>
              </w:rPr>
              <w:t>s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87 (0.66-1.14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33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9</w:t>
            </w:r>
            <w:r>
              <w:t>7</w:t>
            </w:r>
            <w:r w:rsidRPr="003C5E63">
              <w:t xml:space="preserve"> (0.91-1.022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24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Chloroquin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35 (0.55-3.3</w:t>
            </w:r>
            <w:r>
              <w:t>0</w:t>
            </w:r>
            <w:r w:rsidRPr="003C5E63">
              <w:t>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5</w:t>
            </w:r>
            <w:r>
              <w:t>0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23 (0.7</w:t>
            </w:r>
            <w:r>
              <w:t>9</w:t>
            </w:r>
            <w:r w:rsidRPr="003C5E63">
              <w:t>-1.93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3</w:t>
            </w:r>
            <w:r>
              <w:t>6</w:t>
            </w:r>
          </w:p>
        </w:tc>
      </w:tr>
      <w:tr w:rsidR="00B802B2" w:rsidRPr="003C5E63" w:rsidTr="00777856">
        <w:trPr>
          <w:trHeight w:val="290"/>
        </w:trPr>
        <w:tc>
          <w:tcPr>
            <w:tcW w:w="4962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Dipyridam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5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2 (0.4</w:t>
            </w:r>
            <w:r>
              <w:t>5</w:t>
            </w:r>
            <w:r w:rsidRPr="003C5E63">
              <w:t>-3.25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71</w:t>
            </w:r>
          </w:p>
        </w:tc>
        <w:tc>
          <w:tcPr>
            <w:tcW w:w="2126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1.04 (0.87-1.25)</w:t>
            </w:r>
          </w:p>
        </w:tc>
        <w:tc>
          <w:tcPr>
            <w:tcW w:w="992" w:type="dxa"/>
            <w:noWrap/>
            <w:hideMark/>
          </w:tcPr>
          <w:p w:rsidR="00B802B2" w:rsidRPr="003C5E63" w:rsidRDefault="00B802B2" w:rsidP="00777856">
            <w:pPr>
              <w:jc w:val="center"/>
            </w:pPr>
            <w:r w:rsidRPr="003C5E63">
              <w:t>0.62</w:t>
            </w:r>
          </w:p>
        </w:tc>
      </w:tr>
    </w:tbl>
    <w:p w:rsidR="00B802B2" w:rsidRDefault="00B802B2" w:rsidP="00B802B2">
      <w:r>
        <w:t xml:space="preserve">5ARI = Five alpha reductase inhibitors, ADG = </w:t>
      </w:r>
      <w:r w:rsidRPr="00F244DB">
        <w:t>Johns Hopkins Aggregated Diagnosis Groups</w:t>
      </w:r>
      <w:r>
        <w:t>; PPIs = Proton pump inhibitors</w:t>
      </w:r>
    </w:p>
    <w:p w:rsidR="00B802B2" w:rsidRDefault="00B802B2">
      <w:r>
        <w:br w:type="page"/>
      </w:r>
    </w:p>
    <w:p w:rsidR="00B802B2" w:rsidRDefault="00B802B2" w:rsidP="00B802B2">
      <w:r>
        <w:lastRenderedPageBreak/>
        <w:t xml:space="preserve">Table 3 – </w:t>
      </w:r>
      <w:r w:rsidRPr="00502ED3">
        <w:t xml:space="preserve">Cox proportional hazards multivariable regression model predicting the risk of </w:t>
      </w:r>
      <w:r>
        <w:t xml:space="preserve">undergoing an additional prostate biopsy with </w:t>
      </w:r>
      <w:r w:rsidRPr="00502ED3">
        <w:t>medication</w:t>
      </w:r>
      <w:r>
        <w:t>s</w:t>
      </w:r>
      <w:r w:rsidRPr="00502ED3">
        <w:t xml:space="preserve"> modeled as ever vs. never and cumulative 6 months usage</w:t>
      </w:r>
      <w:r>
        <w:t>:</w:t>
      </w:r>
    </w:p>
    <w:tbl>
      <w:tblPr>
        <w:tblStyle w:val="a3"/>
        <w:tblW w:w="11483" w:type="dxa"/>
        <w:tblInd w:w="-998" w:type="dxa"/>
        <w:tblLook w:val="04A0" w:firstRow="1" w:lastRow="0" w:firstColumn="1" w:lastColumn="0" w:noHBand="0" w:noVBand="1"/>
      </w:tblPr>
      <w:tblGrid>
        <w:gridCol w:w="5246"/>
        <w:gridCol w:w="1984"/>
        <w:gridCol w:w="1134"/>
        <w:gridCol w:w="2127"/>
        <w:gridCol w:w="992"/>
      </w:tblGrid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/>
        </w:tc>
        <w:tc>
          <w:tcPr>
            <w:tcW w:w="3118" w:type="dxa"/>
            <w:gridSpan w:val="2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ever VS. never</w:t>
            </w:r>
          </w:p>
        </w:tc>
        <w:tc>
          <w:tcPr>
            <w:tcW w:w="3119" w:type="dxa"/>
            <w:gridSpan w:val="2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r w:rsidRPr="00F244DB">
              <w:t> 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HR (95% C.I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p value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HR (95% C.I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p value</w:t>
            </w:r>
          </w:p>
        </w:tc>
      </w:tr>
      <w:tr w:rsidR="00B802B2" w:rsidRPr="00F244DB" w:rsidTr="00777856">
        <w:trPr>
          <w:trHeight w:val="108"/>
        </w:trPr>
        <w:tc>
          <w:tcPr>
            <w:tcW w:w="5246" w:type="dxa"/>
          </w:tcPr>
          <w:p w:rsidR="00B802B2" w:rsidRPr="00F244DB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Reference 66-69 years)</w:t>
            </w:r>
          </w:p>
        </w:tc>
        <w:tc>
          <w:tcPr>
            <w:tcW w:w="6237" w:type="dxa"/>
            <w:gridSpan w:val="4"/>
            <w:noWrap/>
          </w:tcPr>
          <w:p w:rsidR="00B802B2" w:rsidRPr="00F244DB" w:rsidRDefault="00B802B2" w:rsidP="00777856">
            <w:pPr>
              <w:jc w:val="center"/>
            </w:pPr>
          </w:p>
        </w:tc>
      </w:tr>
      <w:tr w:rsidR="00B802B2" w:rsidRPr="00F244DB" w:rsidTr="00777856">
        <w:trPr>
          <w:trHeight w:val="108"/>
        </w:trPr>
        <w:tc>
          <w:tcPr>
            <w:tcW w:w="5246" w:type="dxa"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</w:t>
            </w:r>
            <w:r>
              <w:t>0</w:t>
            </w:r>
            <w:r w:rsidRPr="00F244DB">
              <w:t xml:space="preserve"> (0.</w:t>
            </w:r>
            <w:r>
              <w:t>70</w:t>
            </w:r>
            <w:r w:rsidRPr="00F244DB">
              <w:t>-0.93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3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</w:t>
            </w:r>
            <w:r>
              <w:t>0</w:t>
            </w:r>
            <w:r w:rsidRPr="00F244DB">
              <w:t xml:space="preserve"> (0.69-0.92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2</w:t>
            </w:r>
          </w:p>
        </w:tc>
      </w:tr>
      <w:tr w:rsidR="00B802B2" w:rsidRPr="00F244DB" w:rsidTr="00777856">
        <w:trPr>
          <w:trHeight w:val="87"/>
        </w:trPr>
        <w:tc>
          <w:tcPr>
            <w:tcW w:w="5246" w:type="dxa"/>
          </w:tcPr>
          <w:p w:rsidR="00B802B2" w:rsidRPr="00F244DB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79 years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66 (0.53-0.8</w:t>
            </w:r>
            <w:r>
              <w:t>2</w:t>
            </w:r>
            <w:r w:rsidRPr="00F244DB">
              <w:t>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01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65 (0.52-0.8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&lt;0.0001</w:t>
            </w:r>
          </w:p>
        </w:tc>
      </w:tr>
      <w:tr w:rsidR="00B802B2" w:rsidRPr="00F244DB" w:rsidTr="00777856">
        <w:trPr>
          <w:trHeight w:val="67"/>
        </w:trPr>
        <w:tc>
          <w:tcPr>
            <w:tcW w:w="5246" w:type="dxa"/>
          </w:tcPr>
          <w:p w:rsidR="00B802B2" w:rsidRPr="00F244DB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46 (0.28-0.74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1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47 (0.29-0.78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3</w:t>
            </w:r>
          </w:p>
        </w:tc>
      </w:tr>
      <w:tr w:rsidR="00B802B2" w:rsidRPr="00F244DB" w:rsidTr="00777856">
        <w:trPr>
          <w:trHeight w:val="175"/>
        </w:trPr>
        <w:tc>
          <w:tcPr>
            <w:tcW w:w="5246" w:type="dxa"/>
          </w:tcPr>
          <w:p w:rsidR="00B802B2" w:rsidRPr="00F244DB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6 (0.11-1.12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8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</w:t>
            </w:r>
            <w:r>
              <w:t>6</w:t>
            </w:r>
            <w:r w:rsidRPr="00F244DB">
              <w:t xml:space="preserve"> (0.11-1.1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</w:t>
            </w:r>
            <w:r>
              <w:t>8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 xml:space="preserve">ADG </w:t>
            </w:r>
            <w:r>
              <w:rPr>
                <w:b/>
                <w:bCs/>
              </w:rPr>
              <w:t xml:space="preserve">comorbidity </w:t>
            </w:r>
            <w:r w:rsidRPr="00F244DB">
              <w:rPr>
                <w:b/>
                <w:bCs/>
              </w:rPr>
              <w:t>score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6 (0.99</w:t>
            </w:r>
            <w:r>
              <w:t>0</w:t>
            </w:r>
            <w:r w:rsidRPr="00F244DB">
              <w:t>-1.002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6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6 (0.99</w:t>
            </w:r>
            <w:r>
              <w:t>0</w:t>
            </w:r>
            <w:r w:rsidRPr="00F244DB">
              <w:t>-1</w:t>
            </w:r>
            <w:r>
              <w:t>.</w:t>
            </w:r>
            <w:r w:rsidRPr="00F244DB">
              <w:t>002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</w:t>
            </w:r>
            <w:r>
              <w:t>6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8 (0.994-1.001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1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8 (0.994-1.00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3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89 (0.971-1.006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2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85 (0.968-1.00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7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</w:t>
            </w:r>
            <w:r>
              <w:t>70</w:t>
            </w:r>
            <w:r w:rsidRPr="00F244DB">
              <w:t xml:space="preserve"> (0.4</w:t>
            </w:r>
            <w:r>
              <w:t>0</w:t>
            </w:r>
            <w:r w:rsidRPr="00F244DB">
              <w:t>-1.2</w:t>
            </w:r>
            <w:r>
              <w:t>0</w:t>
            </w:r>
            <w:r w:rsidRPr="00F244DB">
              <w:t>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19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6</w:t>
            </w:r>
            <w:r>
              <w:t>0</w:t>
            </w:r>
            <w:r w:rsidRPr="00F244DB">
              <w:t xml:space="preserve"> (0.4</w:t>
            </w:r>
            <w:r>
              <w:t>3</w:t>
            </w:r>
            <w:r w:rsidRPr="00F244DB">
              <w:t>-1.12</w:t>
            </w:r>
            <w:r>
              <w:t>0</w:t>
            </w:r>
            <w:r w:rsidRPr="00F244DB">
              <w:t>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13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9 (0.698-1.43</w:t>
            </w:r>
            <w:r>
              <w:t>0</w:t>
            </w:r>
            <w:r w:rsidRPr="00F244DB">
              <w:t>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9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97 (0.8</w:t>
            </w:r>
            <w:r>
              <w:t>00</w:t>
            </w:r>
            <w:r w:rsidRPr="00F244DB">
              <w:t>-1.00</w:t>
            </w:r>
            <w:r>
              <w:t>4</w:t>
            </w:r>
            <w:r w:rsidRPr="00F244DB">
              <w:t>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</w:t>
            </w:r>
            <w:r>
              <w:t>6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5</w:t>
            </w:r>
            <w:r>
              <w:t>0</w:t>
            </w:r>
            <w:r w:rsidRPr="00F244DB">
              <w:t xml:space="preserve"> (1.1</w:t>
            </w:r>
            <w:r>
              <w:t>0</w:t>
            </w:r>
            <w:r w:rsidRPr="00F244DB">
              <w:t>-1.65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03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</w:t>
            </w:r>
            <w:r>
              <w:t>3</w:t>
            </w:r>
            <w:r w:rsidRPr="00F244DB">
              <w:t>(0.98-1.07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1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1 (0.8</w:t>
            </w:r>
            <w:r>
              <w:t>4</w:t>
            </w:r>
            <w:r w:rsidRPr="00F244DB">
              <w:t>-1.22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</w:t>
            </w:r>
            <w:r>
              <w:t>90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2 (0.9</w:t>
            </w:r>
            <w:r>
              <w:t>9</w:t>
            </w:r>
            <w:r w:rsidRPr="00F244DB">
              <w:t>-1.05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2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9 (0.5</w:t>
            </w:r>
            <w:r>
              <w:t>9</w:t>
            </w:r>
            <w:r w:rsidRPr="00F244DB">
              <w:t>-1.06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12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05 (0.95</w:t>
            </w:r>
            <w:r>
              <w:t>0</w:t>
            </w:r>
            <w:r w:rsidRPr="00F244DB">
              <w:t>-1.06</w:t>
            </w:r>
            <w:r>
              <w:t>0</w:t>
            </w:r>
            <w:r w:rsidRPr="00F244DB">
              <w:t>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</w:t>
            </w:r>
            <w:r>
              <w:t>4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Insulin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</w:t>
            </w:r>
            <w:r>
              <w:t>9</w:t>
            </w:r>
            <w:r w:rsidRPr="00F244DB">
              <w:t xml:space="preserve"> (0.41-1.89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</w:t>
            </w:r>
            <w:r>
              <w:t>6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5 (0.71-1.26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2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r w:rsidRPr="00F244DB">
              <w:rPr>
                <w:b/>
                <w:bCs/>
              </w:rPr>
              <w:t>Metformin</w:t>
            </w:r>
            <w:r>
              <w:t xml:space="preserve"> </w:t>
            </w:r>
            <w:r>
              <w:rPr>
                <w:b/>
                <w:bCs/>
              </w:rPr>
              <w:t>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62 (0.49-0.78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&lt;0.0001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5 (0.9</w:t>
            </w:r>
            <w:r>
              <w:t>1</w:t>
            </w:r>
            <w:r w:rsidRPr="00F244DB">
              <w:t>-0.99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2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Sulphonylurea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</w:t>
            </w:r>
            <w:r>
              <w:t>9</w:t>
            </w:r>
            <w:r w:rsidRPr="00F244DB">
              <w:t xml:space="preserve"> (0.7</w:t>
            </w:r>
            <w:r>
              <w:t>9</w:t>
            </w:r>
            <w:r w:rsidRPr="00F244DB">
              <w:t>-1.24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3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07 (0.96</w:t>
            </w:r>
            <w:r>
              <w:t>0</w:t>
            </w:r>
            <w:r w:rsidRPr="00F244DB">
              <w:t>-1.052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</w:t>
            </w:r>
            <w:r>
              <w:t>6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Thiazolidinedione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4</w:t>
            </w:r>
            <w:r>
              <w:t>v</w:t>
            </w:r>
            <w:r w:rsidRPr="00F244DB">
              <w:t>(0.3</w:t>
            </w:r>
            <w:r>
              <w:t>0</w:t>
            </w:r>
            <w:r w:rsidRPr="00F244DB">
              <w:t>-2.29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3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</w:t>
            </w:r>
            <w:r>
              <w:t>0</w:t>
            </w:r>
            <w:r w:rsidRPr="00F244DB">
              <w:t xml:space="preserve"> (0.67-1.19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47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Pantopraz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19 (0.8</w:t>
            </w:r>
            <w:r>
              <w:t>0</w:t>
            </w:r>
            <w:r w:rsidRPr="00F244DB">
              <w:t>-1.77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8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</w:t>
            </w:r>
            <w:r>
              <w:t>0</w:t>
            </w:r>
            <w:r w:rsidRPr="00F244DB">
              <w:t xml:space="preserve"> (0.9</w:t>
            </w:r>
            <w:r>
              <w:t>4</w:t>
            </w:r>
            <w:r w:rsidRPr="00F244DB">
              <w:t>-1.17</w:t>
            </w:r>
            <w:r>
              <w:t>0</w:t>
            </w:r>
            <w:r w:rsidRPr="00F244DB">
              <w:t>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8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l other PPI</w:t>
            </w:r>
            <w:r>
              <w:rPr>
                <w:b/>
                <w:bCs/>
              </w:rPr>
              <w:t>s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5 (0.65-1.11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24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918 (0.84</w:t>
            </w:r>
            <w:r>
              <w:t>0</w:t>
            </w:r>
            <w:r w:rsidRPr="00F244DB">
              <w:t>-1.00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0</w:t>
            </w:r>
            <w:r>
              <w:t>6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Chloroquin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66 (0.21-2.0</w:t>
            </w:r>
            <w:r>
              <w:t>7</w:t>
            </w:r>
            <w:r w:rsidRPr="00F244DB">
              <w:t>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47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7 (0.21-2.8</w:t>
            </w:r>
            <w:r>
              <w:t>0</w:t>
            </w:r>
            <w:r w:rsidRPr="00F244DB">
              <w:t>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7</w:t>
            </w:r>
            <w:r>
              <w:t>0</w:t>
            </w:r>
          </w:p>
        </w:tc>
      </w:tr>
      <w:tr w:rsidR="00B802B2" w:rsidRPr="00F244DB" w:rsidTr="00777856">
        <w:trPr>
          <w:trHeight w:val="290"/>
        </w:trPr>
        <w:tc>
          <w:tcPr>
            <w:tcW w:w="5246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Dipyridam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1.08 (0.4</w:t>
            </w:r>
            <w:r>
              <w:t>0</w:t>
            </w:r>
            <w:r w:rsidRPr="00F244DB">
              <w:t>-2.91)</w:t>
            </w:r>
          </w:p>
        </w:tc>
        <w:tc>
          <w:tcPr>
            <w:tcW w:w="1134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87</w:t>
            </w:r>
          </w:p>
        </w:tc>
        <w:tc>
          <w:tcPr>
            <w:tcW w:w="2127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5</w:t>
            </w:r>
            <w:r>
              <w:t>0</w:t>
            </w:r>
            <w:r w:rsidRPr="00F244DB">
              <w:t xml:space="preserve"> (0.1</w:t>
            </w:r>
            <w:r>
              <w:t>2</w:t>
            </w:r>
            <w:r w:rsidRPr="00F244DB">
              <w:t>-2.11)</w:t>
            </w:r>
          </w:p>
        </w:tc>
        <w:tc>
          <w:tcPr>
            <w:tcW w:w="992" w:type="dxa"/>
            <w:noWrap/>
            <w:hideMark/>
          </w:tcPr>
          <w:p w:rsidR="00B802B2" w:rsidRPr="00F244DB" w:rsidRDefault="00B802B2" w:rsidP="00777856">
            <w:pPr>
              <w:jc w:val="center"/>
            </w:pPr>
            <w:r w:rsidRPr="00F244DB">
              <w:t>0.34</w:t>
            </w:r>
          </w:p>
        </w:tc>
      </w:tr>
    </w:tbl>
    <w:p w:rsidR="00B802B2" w:rsidRDefault="00B802B2" w:rsidP="00B802B2">
      <w:bookmarkStart w:id="2" w:name="_Hlk23921916"/>
      <w:r>
        <w:t xml:space="preserve">5ARI = Five alpha reductase inhibitors, ADG = </w:t>
      </w:r>
      <w:r w:rsidRPr="00F244DB">
        <w:t>Johns Hopkins Aggregated Diagnosis Groups</w:t>
      </w:r>
      <w:r>
        <w:t>; PPIs = Proton pump inhibitors</w:t>
      </w:r>
    </w:p>
    <w:bookmarkEnd w:id="2"/>
    <w:p w:rsidR="00B802B2" w:rsidRDefault="00B802B2" w:rsidP="00B802B2"/>
    <w:p w:rsidR="00B802B2" w:rsidRDefault="00B802B2">
      <w:r>
        <w:br w:type="page"/>
      </w:r>
    </w:p>
    <w:p w:rsidR="00B802B2" w:rsidRDefault="00B802B2" w:rsidP="00B802B2">
      <w:r>
        <w:lastRenderedPageBreak/>
        <w:t xml:space="preserve">Table 4 – </w:t>
      </w:r>
      <w:r w:rsidRPr="00C260FC">
        <w:t xml:space="preserve">Cox proportional hazards multivariable regression model predicting the risk of </w:t>
      </w:r>
      <w:r>
        <w:t>being treated with androgen deprivation therapy with</w:t>
      </w:r>
      <w:r w:rsidRPr="00C260FC">
        <w:t xml:space="preserve"> medication</w:t>
      </w:r>
      <w:r>
        <w:t>s</w:t>
      </w:r>
      <w:r w:rsidRPr="00C260FC">
        <w:t xml:space="preserve"> modeled as ever vs. never and cumulative 6 months usage</w:t>
      </w:r>
      <w:r>
        <w:t>:</w:t>
      </w:r>
    </w:p>
    <w:tbl>
      <w:tblPr>
        <w:tblStyle w:val="a3"/>
        <w:tblW w:w="11057" w:type="dxa"/>
        <w:tblInd w:w="-856" w:type="dxa"/>
        <w:tblLook w:val="04A0" w:firstRow="1" w:lastRow="0" w:firstColumn="1" w:lastColumn="0" w:noHBand="0" w:noVBand="1"/>
      </w:tblPr>
      <w:tblGrid>
        <w:gridCol w:w="5104"/>
        <w:gridCol w:w="1984"/>
        <w:gridCol w:w="993"/>
        <w:gridCol w:w="1984"/>
        <w:gridCol w:w="992"/>
      </w:tblGrid>
      <w:tr w:rsidR="00B802B2" w:rsidRPr="00992884" w:rsidTr="00777856">
        <w:trPr>
          <w:trHeight w:val="290"/>
        </w:trPr>
        <w:tc>
          <w:tcPr>
            <w:tcW w:w="5104" w:type="dxa"/>
            <w:noWrap/>
          </w:tcPr>
          <w:p w:rsidR="00B802B2" w:rsidRPr="00992884" w:rsidRDefault="00B802B2" w:rsidP="00777856">
            <w:pPr>
              <w:rPr>
                <w:b/>
                <w:bCs/>
              </w:rPr>
            </w:pPr>
          </w:p>
        </w:tc>
        <w:tc>
          <w:tcPr>
            <w:tcW w:w="2977" w:type="dxa"/>
            <w:gridSpan w:val="2"/>
            <w:noWrap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ever VS. never</w:t>
            </w:r>
          </w:p>
        </w:tc>
        <w:tc>
          <w:tcPr>
            <w:tcW w:w="2976" w:type="dxa"/>
            <w:gridSpan w:val="2"/>
            <w:noWrap/>
          </w:tcPr>
          <w:p w:rsidR="00B802B2" w:rsidRPr="00F244DB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Cum</w:t>
            </w:r>
            <w:r>
              <w:rPr>
                <w:b/>
                <w:bCs/>
              </w:rPr>
              <w:t>u</w:t>
            </w:r>
            <w:r w:rsidRPr="00F244DB">
              <w:rPr>
                <w:b/>
                <w:bCs/>
              </w:rPr>
              <w:t>lative drug usage for 6 months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992884" w:rsidRDefault="00B802B2" w:rsidP="00777856">
            <w:pPr>
              <w:rPr>
                <w:b/>
                <w:bCs/>
              </w:rPr>
            </w:pPr>
            <w:r w:rsidRPr="00992884">
              <w:rPr>
                <w:b/>
                <w:bCs/>
              </w:rPr>
              <w:t> 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  <w:rPr>
                <w:b/>
                <w:bCs/>
              </w:rPr>
            </w:pPr>
            <w:r w:rsidRPr="00992884">
              <w:rPr>
                <w:b/>
                <w:bCs/>
              </w:rPr>
              <w:t>HR (95% C.I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  <w:rPr>
                <w:b/>
                <w:bCs/>
              </w:rPr>
            </w:pPr>
            <w:r w:rsidRPr="00992884">
              <w:rPr>
                <w:b/>
                <w:bCs/>
              </w:rPr>
              <w:t>p value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  <w:rPr>
                <w:b/>
                <w:bCs/>
              </w:rPr>
            </w:pPr>
            <w:r w:rsidRPr="00992884">
              <w:rPr>
                <w:b/>
                <w:bCs/>
              </w:rPr>
              <w:t>HR (95% C.I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  <w:rPr>
                <w:b/>
                <w:bCs/>
              </w:rPr>
            </w:pPr>
            <w:r w:rsidRPr="00992884">
              <w:rPr>
                <w:b/>
                <w:bCs/>
              </w:rPr>
              <w:t>p value</w:t>
            </w:r>
          </w:p>
        </w:tc>
      </w:tr>
      <w:tr w:rsidR="00B802B2" w:rsidRPr="00992884" w:rsidTr="00777856">
        <w:trPr>
          <w:trHeight w:val="218"/>
        </w:trPr>
        <w:tc>
          <w:tcPr>
            <w:tcW w:w="5104" w:type="dxa"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66-69 years reference)</w:t>
            </w:r>
          </w:p>
        </w:tc>
        <w:tc>
          <w:tcPr>
            <w:tcW w:w="5953" w:type="dxa"/>
            <w:gridSpan w:val="4"/>
            <w:noWrap/>
          </w:tcPr>
          <w:p w:rsidR="00B802B2" w:rsidRPr="00992884" w:rsidRDefault="00B802B2" w:rsidP="00777856">
            <w:pPr>
              <w:jc w:val="center"/>
            </w:pPr>
          </w:p>
        </w:tc>
      </w:tr>
      <w:tr w:rsidR="00B802B2" w:rsidRPr="00992884" w:rsidTr="00777856">
        <w:trPr>
          <w:trHeight w:val="56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64 (1.31-2.05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&lt;0.0001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65 (1.32-2.07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&lt;0.0001</w:t>
            </w:r>
          </w:p>
        </w:tc>
      </w:tr>
      <w:tr w:rsidR="00B802B2" w:rsidRPr="00992884" w:rsidTr="00777856">
        <w:trPr>
          <w:trHeight w:val="59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89 years 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2.69 (2.04-3.57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&lt;0.0001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2.76 (2.08-3.64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&lt;0.0001</w:t>
            </w:r>
          </w:p>
        </w:tc>
      </w:tr>
      <w:tr w:rsidR="00B802B2" w:rsidRPr="00992884" w:rsidTr="00777856">
        <w:trPr>
          <w:trHeight w:val="63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2.02 (1.25-3.26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00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2.06 (1.28-3.32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002</w:t>
            </w:r>
          </w:p>
        </w:tc>
      </w:tr>
      <w:tr w:rsidR="00B802B2" w:rsidRPr="00992884" w:rsidTr="00777856">
        <w:trPr>
          <w:trHeight w:val="67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69 (0.59-5.36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7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7</w:t>
            </w:r>
            <w:r>
              <w:t>0</w:t>
            </w:r>
            <w:r w:rsidRPr="00992884">
              <w:t xml:space="preserve"> (0.53-5.37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6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ADG</w:t>
            </w:r>
            <w:r>
              <w:rPr>
                <w:b/>
                <w:bCs/>
              </w:rPr>
              <w:t xml:space="preserve"> comorbidity</w:t>
            </w:r>
            <w:r w:rsidRPr="003C5E63">
              <w:rPr>
                <w:b/>
                <w:bCs/>
              </w:rPr>
              <w:t xml:space="preserve"> score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6 (0.998-1.01</w:t>
            </w:r>
            <w:r>
              <w:t>0</w:t>
            </w:r>
            <w:r w:rsidRPr="00992884">
              <w:t>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12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6 (0.998-1.01</w:t>
            </w:r>
            <w:r>
              <w:t>0</w:t>
            </w:r>
            <w:r w:rsidRPr="00992884">
              <w:t>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13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2 (0.997-1.007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4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1 (0.996-1.006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51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6</w:t>
            </w:r>
            <w:r>
              <w:t>0</w:t>
            </w:r>
            <w:r w:rsidRPr="00992884">
              <w:t xml:space="preserve"> (0.93</w:t>
            </w:r>
            <w:r>
              <w:t>0</w:t>
            </w:r>
            <w:r w:rsidRPr="00992884">
              <w:t>-0.996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0</w:t>
            </w:r>
            <w:r>
              <w:t>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6 (0.93-0.99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009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4 (0.44-1.6</w:t>
            </w:r>
            <w:r>
              <w:t>0</w:t>
            </w:r>
            <w:r w:rsidRPr="00992884">
              <w:t>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6</w:t>
            </w:r>
            <w:r>
              <w:t>0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4 (0.</w:t>
            </w:r>
            <w:r>
              <w:t>80</w:t>
            </w:r>
            <w:r w:rsidRPr="00992884">
              <w:t>-1.11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47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38 (0.9</w:t>
            </w:r>
            <w:r>
              <w:t>0</w:t>
            </w:r>
            <w:r w:rsidRPr="00992884">
              <w:t>-2.11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1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5 (0.98-1.13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12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13 (0.87-1.48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4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6 (0.966-1.04</w:t>
            </w:r>
            <w:r>
              <w:t>0</w:t>
            </w:r>
            <w:r w:rsidRPr="00992884">
              <w:t>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</w:t>
            </w:r>
            <w:r>
              <w:t>7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8 (0.76-1.2</w:t>
            </w:r>
            <w:r>
              <w:t>7</w:t>
            </w:r>
            <w:r w:rsidRPr="00992884">
              <w:t>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9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8 (0.9</w:t>
            </w:r>
            <w:r>
              <w:t>6</w:t>
            </w:r>
            <w:r w:rsidRPr="00992884">
              <w:t>-1.01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2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</w:t>
            </w:r>
            <w:r>
              <w:t>9</w:t>
            </w:r>
            <w:r w:rsidRPr="00992884">
              <w:t xml:space="preserve"> (0.</w:t>
            </w:r>
            <w:r>
              <w:t>70</w:t>
            </w:r>
            <w:r w:rsidRPr="00992884">
              <w:t>-1.39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4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06 (0.96</w:t>
            </w:r>
            <w:r>
              <w:t>0</w:t>
            </w:r>
            <w:r w:rsidRPr="00992884">
              <w:t>-1.05</w:t>
            </w:r>
            <w:r>
              <w:t>0</w:t>
            </w:r>
            <w:r w:rsidRPr="00992884">
              <w:t>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7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Insulin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1 (0.3</w:t>
            </w:r>
            <w:r>
              <w:t>7</w:t>
            </w:r>
            <w:r w:rsidRPr="00992884">
              <w:t>-1.81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61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9 (0.9</w:t>
            </w:r>
            <w:r>
              <w:t>0</w:t>
            </w:r>
            <w:r w:rsidRPr="00992884">
              <w:t>-1.09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6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r w:rsidRPr="00F244DB">
              <w:rPr>
                <w:b/>
                <w:bCs/>
              </w:rPr>
              <w:t>Metformin</w:t>
            </w:r>
            <w:r>
              <w:t xml:space="preserve"> </w:t>
            </w:r>
            <w:r>
              <w:rPr>
                <w:b/>
                <w:bCs/>
              </w:rPr>
              <w:t>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2 (0.54-0.96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0</w:t>
            </w:r>
            <w:r>
              <w:t>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9 (0.96-1.03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</w:t>
            </w:r>
            <w:r>
              <w:t>7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Sulphonylurea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1</w:t>
            </w:r>
            <w:r>
              <w:t>0</w:t>
            </w:r>
            <w:r w:rsidRPr="00992884">
              <w:t xml:space="preserve"> (0.8</w:t>
            </w:r>
            <w:r>
              <w:t>4</w:t>
            </w:r>
            <w:r w:rsidRPr="00992884">
              <w:t>-1.45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48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97 (0.961-1.03</w:t>
            </w:r>
            <w:r>
              <w:t>0</w:t>
            </w:r>
            <w:r w:rsidRPr="00992884">
              <w:t>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8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Thiazolidinedione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4 (0.33-2.12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1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6 (0.75-1.22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</w:t>
            </w:r>
            <w:r>
              <w:t>6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Pantopraz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23 (0.81-1.87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49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04 (0.98-1.11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12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l other PPI</w:t>
            </w:r>
            <w:r>
              <w:rPr>
                <w:b/>
                <w:bCs/>
              </w:rPr>
              <w:t>s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</w:t>
            </w:r>
            <w:r>
              <w:t>90</w:t>
            </w:r>
            <w:r w:rsidRPr="00992884">
              <w:t xml:space="preserve"> (0.6</w:t>
            </w:r>
            <w:r>
              <w:t>6</w:t>
            </w:r>
            <w:r w:rsidRPr="00992884">
              <w:t>-1.22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2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98 (0.947-1.05</w:t>
            </w:r>
            <w:r>
              <w:t>0</w:t>
            </w:r>
            <w:r w:rsidRPr="00992884">
              <w:t>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6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Chloroquin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3</w:t>
            </w:r>
            <w:r>
              <w:t>0</w:t>
            </w:r>
            <w:r w:rsidRPr="00992884">
              <w:t xml:space="preserve"> (0.49-3.63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57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24 (0.76-2.03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37</w:t>
            </w:r>
          </w:p>
        </w:tc>
      </w:tr>
      <w:tr w:rsidR="00B802B2" w:rsidRPr="00992884" w:rsidTr="00777856">
        <w:trPr>
          <w:trHeight w:val="290"/>
        </w:trPr>
        <w:tc>
          <w:tcPr>
            <w:tcW w:w="5104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Dipyridam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1.17 (0.47-2.9</w:t>
            </w:r>
            <w:r>
              <w:t>0</w:t>
            </w:r>
            <w:r w:rsidRPr="00992884">
              <w:t>)</w:t>
            </w:r>
          </w:p>
        </w:tc>
        <w:tc>
          <w:tcPr>
            <w:tcW w:w="993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73</w:t>
            </w:r>
          </w:p>
        </w:tc>
        <w:tc>
          <w:tcPr>
            <w:tcW w:w="1984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97 (0.81-1.17)</w:t>
            </w:r>
          </w:p>
        </w:tc>
        <w:tc>
          <w:tcPr>
            <w:tcW w:w="992" w:type="dxa"/>
            <w:noWrap/>
            <w:hideMark/>
          </w:tcPr>
          <w:p w:rsidR="00B802B2" w:rsidRPr="00992884" w:rsidRDefault="00B802B2" w:rsidP="00777856">
            <w:pPr>
              <w:jc w:val="center"/>
            </w:pPr>
            <w:r w:rsidRPr="00992884">
              <w:t>0.82</w:t>
            </w:r>
          </w:p>
        </w:tc>
      </w:tr>
    </w:tbl>
    <w:p w:rsidR="00B802B2" w:rsidRDefault="00B802B2" w:rsidP="00B802B2">
      <w:r>
        <w:t xml:space="preserve">5ARI = Five alpha reductase inhibitors, ADG = </w:t>
      </w:r>
      <w:r w:rsidRPr="00F244DB">
        <w:t>Johns Hopkins Aggregated Diagnosis Groups</w:t>
      </w:r>
      <w:r>
        <w:t>; PPIs = Proton pump inhibitors</w:t>
      </w:r>
    </w:p>
    <w:p w:rsidR="00B802B2" w:rsidRDefault="00B802B2" w:rsidP="00B802B2"/>
    <w:p w:rsidR="00B802B2" w:rsidRDefault="00B802B2">
      <w:r>
        <w:br w:type="page"/>
      </w:r>
    </w:p>
    <w:p w:rsidR="00B802B2" w:rsidRDefault="00B802B2" w:rsidP="00B802B2">
      <w:pPr>
        <w:sectPr w:rsidR="00B802B2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B802B2" w:rsidRDefault="00B802B2" w:rsidP="00B802B2">
      <w:r>
        <w:lastRenderedPageBreak/>
        <w:t>Figure 1 – Mean cumulative use (months) of medications stratified by age:</w:t>
      </w:r>
    </w:p>
    <w:p w:rsidR="00B802B2" w:rsidRDefault="00B802B2" w:rsidP="00B802B2"/>
    <w:p w:rsidR="00B802B2" w:rsidRDefault="00B802B2" w:rsidP="00B802B2">
      <w:r>
        <w:rPr>
          <w:noProof/>
        </w:rPr>
        <w:drawing>
          <wp:inline distT="0" distB="0" distL="0" distR="0" wp14:anchorId="025AE4D6" wp14:editId="74099BFD">
            <wp:extent cx="8864600" cy="4635500"/>
            <wp:effectExtent l="0" t="0" r="12700" b="12700"/>
            <wp:docPr id="1" name="תרשים 1">
              <a:extLst xmlns:a="http://schemas.openxmlformats.org/drawingml/2006/main">
                <a:ext uri="{FF2B5EF4-FFF2-40B4-BE49-F238E27FC236}">
                  <a16:creationId xmlns:a16="http://schemas.microsoft.com/office/drawing/2014/main" id="{92E912EE-C58B-47CD-BB50-BB49845B61B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B802B2" w:rsidRDefault="00B802B2">
      <w:r>
        <w:br w:type="page"/>
      </w:r>
    </w:p>
    <w:p w:rsidR="00B802B2" w:rsidRPr="00BA3F7E" w:rsidRDefault="00B802B2" w:rsidP="00B802B2">
      <w:pPr>
        <w:rPr>
          <w:b/>
          <w:bCs/>
        </w:rPr>
      </w:pPr>
      <w:r w:rsidRPr="00BA3F7E">
        <w:rPr>
          <w:b/>
          <w:bCs/>
        </w:rPr>
        <w:lastRenderedPageBreak/>
        <w:t>Supplemental table 1 – Data sources used from the Institute of clinical evaluative sciences:</w:t>
      </w:r>
    </w:p>
    <w:tbl>
      <w:tblPr>
        <w:tblStyle w:val="a3"/>
        <w:tblW w:w="14317" w:type="dxa"/>
        <w:tblInd w:w="-572" w:type="dxa"/>
        <w:tblLook w:val="04A0" w:firstRow="1" w:lastRow="0" w:firstColumn="1" w:lastColumn="0" w:noHBand="0" w:noVBand="1"/>
      </w:tblPr>
      <w:tblGrid>
        <w:gridCol w:w="2508"/>
        <w:gridCol w:w="5997"/>
        <w:gridCol w:w="5812"/>
      </w:tblGrid>
      <w:tr w:rsidR="00B802B2" w:rsidTr="00777856">
        <w:tc>
          <w:tcPr>
            <w:tcW w:w="2508" w:type="dxa"/>
          </w:tcPr>
          <w:p w:rsidR="00B802B2" w:rsidRPr="001511FD" w:rsidRDefault="00B802B2" w:rsidP="00777856">
            <w:pPr>
              <w:jc w:val="center"/>
              <w:rPr>
                <w:b/>
                <w:bCs/>
              </w:rPr>
            </w:pPr>
            <w:r w:rsidRPr="001511FD">
              <w:rPr>
                <w:b/>
                <w:bCs/>
              </w:rPr>
              <w:t>Database</w:t>
            </w:r>
          </w:p>
        </w:tc>
        <w:tc>
          <w:tcPr>
            <w:tcW w:w="5997" w:type="dxa"/>
          </w:tcPr>
          <w:p w:rsidR="00B802B2" w:rsidRPr="001511FD" w:rsidRDefault="00B802B2" w:rsidP="00777856">
            <w:pPr>
              <w:jc w:val="center"/>
              <w:rPr>
                <w:b/>
                <w:bCs/>
              </w:rPr>
            </w:pPr>
            <w:r w:rsidRPr="001511FD">
              <w:rPr>
                <w:rFonts w:hint="cs"/>
                <w:b/>
                <w:bCs/>
              </w:rPr>
              <w:t>U</w:t>
            </w:r>
            <w:r w:rsidRPr="001511FD">
              <w:rPr>
                <w:b/>
                <w:bCs/>
              </w:rPr>
              <w:t>sed for</w:t>
            </w:r>
          </w:p>
        </w:tc>
        <w:tc>
          <w:tcPr>
            <w:tcW w:w="5812" w:type="dxa"/>
          </w:tcPr>
          <w:p w:rsidR="00B802B2" w:rsidRPr="001511FD" w:rsidRDefault="00B802B2" w:rsidP="00777856">
            <w:pPr>
              <w:jc w:val="center"/>
              <w:rPr>
                <w:b/>
                <w:bCs/>
              </w:rPr>
            </w:pPr>
            <w:r w:rsidRPr="001511FD">
              <w:rPr>
                <w:b/>
                <w:bCs/>
              </w:rPr>
              <w:t>Reference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>
              <w:t>Ontario Cancer Registry (OCR)</w:t>
            </w:r>
          </w:p>
        </w:tc>
        <w:tc>
          <w:tcPr>
            <w:tcW w:w="5997" w:type="dxa"/>
          </w:tcPr>
          <w:p w:rsidR="00B802B2" w:rsidRDefault="00B802B2" w:rsidP="00777856">
            <w:pPr>
              <w:rPr>
                <w:rtl/>
              </w:rPr>
            </w:pPr>
            <w:r w:rsidRPr="002703EF">
              <w:t xml:space="preserve">identifying incident </w:t>
            </w:r>
            <w:r>
              <w:t>prostate cancer</w:t>
            </w:r>
            <w:r w:rsidRPr="002703EF">
              <w:t xml:space="preserve"> cases</w:t>
            </w:r>
            <w:r>
              <w:t xml:space="preserve"> with a</w:t>
            </w:r>
            <w:r w:rsidRPr="002703EF">
              <w:t xml:space="preserve">ccuracy </w:t>
            </w:r>
            <w:r>
              <w:t>&gt;</w:t>
            </w:r>
            <w:r w:rsidRPr="002703EF">
              <w:t xml:space="preserve"> 93%</w:t>
            </w:r>
          </w:p>
        </w:tc>
        <w:tc>
          <w:tcPr>
            <w:tcW w:w="5812" w:type="dxa"/>
          </w:tcPr>
          <w:p w:rsidR="00B802B2" w:rsidRDefault="00B802B2" w:rsidP="00777856">
            <w:r>
              <w:t>1.</w:t>
            </w:r>
            <w:r w:rsidRPr="00A37375">
              <w:t xml:space="preserve">E. J. </w:t>
            </w:r>
            <w:proofErr w:type="spellStart"/>
            <w:r w:rsidRPr="00A37375">
              <w:t>Holowaty</w:t>
            </w:r>
            <w:proofErr w:type="spellEnd"/>
            <w:r w:rsidRPr="00A37375">
              <w:t xml:space="preserve"> VM, G. Lee, N. Chong and D. Dale, Cancer Bureau, Health Canada. A Reabstraction Study to Estimate the Completeness and Accuracy of Data Elements in the Ontario Cancer Registry Final Report Contract H4078-3-C098, Ottawa 1996</w:t>
            </w:r>
          </w:p>
          <w:p w:rsidR="00B802B2" w:rsidRDefault="00B802B2" w:rsidP="00777856"/>
          <w:p w:rsidR="00B802B2" w:rsidRDefault="00B802B2" w:rsidP="00777856">
            <w:r>
              <w:t xml:space="preserve">2. </w:t>
            </w:r>
            <w:r w:rsidRPr="00A37375">
              <w:t xml:space="preserve">Robles SC, </w:t>
            </w:r>
            <w:proofErr w:type="spellStart"/>
            <w:r w:rsidRPr="00A37375">
              <w:t>Marrett</w:t>
            </w:r>
            <w:proofErr w:type="spellEnd"/>
            <w:r w:rsidRPr="00A37375">
              <w:t xml:space="preserve"> LD, Aileen Clarke E, </w:t>
            </w:r>
            <w:proofErr w:type="spellStart"/>
            <w:r w:rsidRPr="00A37375">
              <w:t>Risch</w:t>
            </w:r>
            <w:proofErr w:type="spellEnd"/>
            <w:r w:rsidRPr="00A37375">
              <w:t xml:space="preserve"> HA. An application of capture-recapture methods to the estimation of completeness of cancer registration. Journal of Clinical Epidemiology 1988; 41(5): 495-501.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>
              <w:t>Ontario Health insurance program (OHIP)</w:t>
            </w:r>
          </w:p>
        </w:tc>
        <w:tc>
          <w:tcPr>
            <w:tcW w:w="5997" w:type="dxa"/>
          </w:tcPr>
          <w:p w:rsidR="00B802B2" w:rsidRPr="002703EF" w:rsidRDefault="00B802B2" w:rsidP="00777856">
            <w:r>
              <w:t>T</w:t>
            </w:r>
            <w:r w:rsidRPr="002703EF">
              <w:t>racks claims paid to physicians, laboratories, and out-of-province providers</w:t>
            </w:r>
          </w:p>
        </w:tc>
        <w:tc>
          <w:tcPr>
            <w:tcW w:w="5812" w:type="dxa"/>
          </w:tcPr>
          <w:p w:rsidR="00B802B2" w:rsidRDefault="00B802B2" w:rsidP="00777856">
            <w:r w:rsidRPr="00A37375">
              <w:t>Chan B. Supply of physicians' services in Ontario. Hospital quarterly 1999; 3(2): 17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>
              <w:t>R</w:t>
            </w:r>
            <w:r w:rsidRPr="002703EF">
              <w:t>egistered persons database (RPDB)</w:t>
            </w:r>
          </w:p>
        </w:tc>
        <w:tc>
          <w:tcPr>
            <w:tcW w:w="5997" w:type="dxa"/>
          </w:tcPr>
          <w:p w:rsidR="00B802B2" w:rsidRDefault="00B802B2" w:rsidP="00777856">
            <w:r>
              <w:t>C</w:t>
            </w:r>
            <w:r w:rsidRPr="002703EF">
              <w:t>ontains information on persons registered under OHIP and persons who are eligible for the Ontario Drug Program (over 65 years old)</w:t>
            </w:r>
          </w:p>
        </w:tc>
        <w:tc>
          <w:tcPr>
            <w:tcW w:w="5812" w:type="dxa"/>
          </w:tcPr>
          <w:p w:rsidR="00B802B2" w:rsidRDefault="00B802B2" w:rsidP="00777856">
            <w:r>
              <w:t>Ontario Ministry of Health and Long-Term Care</w:t>
            </w:r>
          </w:p>
          <w:p w:rsidR="00B802B2" w:rsidRDefault="00B802B2" w:rsidP="00777856">
            <w:r>
              <w:t xml:space="preserve">Health System Information Management and Investment Division. </w:t>
            </w:r>
            <w:r w:rsidRPr="007A72CA">
              <w:t>Health Analyst’s Toolkit</w:t>
            </w:r>
            <w:r>
              <w:t>. Health Analytics Branch Winter 2012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 w:rsidRPr="002703EF">
              <w:t>Canadian Institute for Health Information Discharge Abstract Database (CIHI-DAD)</w:t>
            </w:r>
          </w:p>
        </w:tc>
        <w:tc>
          <w:tcPr>
            <w:tcW w:w="5997" w:type="dxa"/>
          </w:tcPr>
          <w:p w:rsidR="00B802B2" w:rsidRDefault="00B802B2" w:rsidP="00777856">
            <w:r>
              <w:t>C</w:t>
            </w:r>
            <w:r w:rsidRPr="002703EF">
              <w:t>ontains in-patient hospitalization data</w:t>
            </w:r>
          </w:p>
        </w:tc>
        <w:tc>
          <w:tcPr>
            <w:tcW w:w="5812" w:type="dxa"/>
          </w:tcPr>
          <w:p w:rsidR="00B802B2" w:rsidRDefault="00B802B2" w:rsidP="00777856">
            <w:r w:rsidRPr="0000489B">
              <w:t xml:space="preserve">Clarke E ML, </w:t>
            </w:r>
            <w:proofErr w:type="spellStart"/>
            <w:r w:rsidRPr="0000489B">
              <w:t>Kreiger</w:t>
            </w:r>
            <w:proofErr w:type="spellEnd"/>
            <w:r w:rsidRPr="0000489B">
              <w:t xml:space="preserve"> N.  Cancer registration: principles and methods. Lyon, France: IARS Scientific Publications; 1991.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 w:rsidRPr="002703EF">
              <w:t>Ontario Drug Benefit</w:t>
            </w:r>
            <w:r>
              <w:t xml:space="preserve"> database (ODB)</w:t>
            </w:r>
          </w:p>
        </w:tc>
        <w:tc>
          <w:tcPr>
            <w:tcW w:w="5997" w:type="dxa"/>
          </w:tcPr>
          <w:p w:rsidR="00B802B2" w:rsidRDefault="00B802B2" w:rsidP="00777856">
            <w:r>
              <w:t>I</w:t>
            </w:r>
            <w:r w:rsidRPr="002703EF">
              <w:t>ncludes data on all drug prescriptions for patients older than 65 in Ontario</w:t>
            </w:r>
          </w:p>
        </w:tc>
        <w:tc>
          <w:tcPr>
            <w:tcW w:w="5812" w:type="dxa"/>
          </w:tcPr>
          <w:p w:rsidR="00B802B2" w:rsidRDefault="00B802B2" w:rsidP="00777856">
            <w:r w:rsidRPr="007A72CA">
              <w:t xml:space="preserve">Levy AR, O'Brien BJ, </w:t>
            </w:r>
            <w:proofErr w:type="spellStart"/>
            <w:r w:rsidRPr="007A72CA">
              <w:t>Sellors</w:t>
            </w:r>
            <w:proofErr w:type="spellEnd"/>
            <w:r w:rsidRPr="007A72CA">
              <w:t xml:space="preserve"> C, Grootendorst P, Willison D. Coding accuracy of administrative drug claims in the Ontario Drug Benefit database. The Canadian journal of clinical pharmacology = Journal </w:t>
            </w:r>
            <w:proofErr w:type="spellStart"/>
            <w:r w:rsidRPr="007A72CA">
              <w:t>canadien</w:t>
            </w:r>
            <w:proofErr w:type="spellEnd"/>
            <w:r w:rsidRPr="007A72CA">
              <w:t xml:space="preserve"> de </w:t>
            </w:r>
            <w:proofErr w:type="spellStart"/>
            <w:r w:rsidRPr="007A72CA">
              <w:t>pharmacologie</w:t>
            </w:r>
            <w:proofErr w:type="spellEnd"/>
            <w:r w:rsidRPr="007A72CA">
              <w:t xml:space="preserve"> </w:t>
            </w:r>
            <w:proofErr w:type="spellStart"/>
            <w:r w:rsidRPr="007A72CA">
              <w:t>clinique</w:t>
            </w:r>
            <w:proofErr w:type="spellEnd"/>
            <w:r w:rsidRPr="007A72CA">
              <w:t xml:space="preserve"> 2003; 10(2): 67-71.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 w:rsidRPr="002703EF">
              <w:t>Ontario laboratory information system (OLIS)</w:t>
            </w:r>
          </w:p>
        </w:tc>
        <w:tc>
          <w:tcPr>
            <w:tcW w:w="5997" w:type="dxa"/>
          </w:tcPr>
          <w:p w:rsidR="00B802B2" w:rsidRDefault="00B802B2" w:rsidP="00777856">
            <w:r>
              <w:t>C</w:t>
            </w:r>
            <w:r w:rsidRPr="00D57A4E">
              <w:t>ontains the results for approximately 95% of all laboratory tests conducted on patients in Ontario</w:t>
            </w:r>
          </w:p>
        </w:tc>
        <w:tc>
          <w:tcPr>
            <w:tcW w:w="5812" w:type="dxa"/>
          </w:tcPr>
          <w:p w:rsidR="00B802B2" w:rsidRDefault="00B802B2" w:rsidP="00777856">
            <w:r w:rsidRPr="007A72CA">
              <w:t>ICES. The value of Ontario’s electronic health data infrastructure - A brief report from the perspective of the Institute for Clinical Evaluative Sciences. 2016.</w:t>
            </w:r>
          </w:p>
        </w:tc>
      </w:tr>
      <w:tr w:rsidR="00B802B2" w:rsidTr="00777856">
        <w:tc>
          <w:tcPr>
            <w:tcW w:w="2508" w:type="dxa"/>
          </w:tcPr>
          <w:p w:rsidR="00B802B2" w:rsidRDefault="00B802B2" w:rsidP="00777856">
            <w:r w:rsidRPr="002703EF">
              <w:t>Ontario office of the Registrar General (ORG</w:t>
            </w:r>
            <w:r>
              <w:t>)</w:t>
            </w:r>
          </w:p>
        </w:tc>
        <w:tc>
          <w:tcPr>
            <w:tcW w:w="5997" w:type="dxa"/>
          </w:tcPr>
          <w:p w:rsidR="00B802B2" w:rsidRDefault="00B802B2" w:rsidP="00777856">
            <w:r>
              <w:t>I</w:t>
            </w:r>
            <w:r w:rsidRPr="002703EF">
              <w:t>ncludes individual-level vital statistics and death data</w:t>
            </w:r>
          </w:p>
        </w:tc>
        <w:tc>
          <w:tcPr>
            <w:tcW w:w="5812" w:type="dxa"/>
          </w:tcPr>
          <w:p w:rsidR="00B802B2" w:rsidRDefault="00B802B2" w:rsidP="00777856"/>
        </w:tc>
      </w:tr>
    </w:tbl>
    <w:p w:rsidR="00B802B2" w:rsidRDefault="00B802B2" w:rsidP="00B802B2"/>
    <w:p w:rsidR="00B802B2" w:rsidRDefault="00B802B2" w:rsidP="00B802B2">
      <w:r>
        <w:lastRenderedPageBreak/>
        <w:t xml:space="preserve">Supplemental table 2 – Source databased and Ontario Heath Insurance Plan (OHIP) database and the </w:t>
      </w:r>
      <w:r w:rsidRPr="00C9234F">
        <w:t>Canadian Classification of Diagnostic, Therapeutic, and Surgical Procedures (CCP)</w:t>
      </w:r>
      <w:r>
        <w:t xml:space="preserve"> codes used to identify disease state and procedures:</w:t>
      </w:r>
    </w:p>
    <w:p w:rsidR="00B802B2" w:rsidRDefault="00B802B2" w:rsidP="00B802B2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929"/>
        <w:gridCol w:w="3867"/>
      </w:tblGrid>
      <w:tr w:rsidR="00B802B2" w:rsidRPr="002F2CF9" w:rsidTr="00777856">
        <w:trPr>
          <w:trHeight w:val="180"/>
        </w:trPr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Procedure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ode</w:t>
            </w:r>
          </w:p>
        </w:tc>
      </w:tr>
      <w:tr w:rsidR="00B802B2" w:rsidRPr="002F2CF9" w:rsidTr="00777856">
        <w:tc>
          <w:tcPr>
            <w:tcW w:w="7796" w:type="dxa"/>
            <w:gridSpan w:val="2"/>
          </w:tcPr>
          <w:p w:rsidR="00B802B2" w:rsidRPr="002F2CF9" w:rsidRDefault="00B802B2" w:rsidP="00777856">
            <w:pPr>
              <w:pStyle w:val="a6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Ontario Health Insurance Plan Database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rostate biopsy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Z712, Z713, S644, E780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Pelvic/abdominal ultrasound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J128, J135, J138, J149, J162, J180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ation therapy</w:t>
            </w:r>
            <w:r>
              <w:rPr>
                <w:rFonts w:ascii="Times New Roman" w:eastAsia="Times New Roman" w:hAnsi="Times New Roman" w:cs="Times New Roman"/>
              </w:rPr>
              <w:t xml:space="preserve"> for prostate cancer (pelvis-specific)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X336, X310, X311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F2CF9">
              <w:rPr>
                <w:rFonts w:ascii="Times New Roman" w:hAnsi="Times New Roman" w:cs="Times New Roman"/>
              </w:rPr>
              <w:t>X312, X313, X322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rachytherapy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S640 till 2007, afterwards X323, X324, X325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Implantation of hormone pellets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G342</w:t>
            </w:r>
          </w:p>
        </w:tc>
      </w:tr>
      <w:tr w:rsidR="00B802B2" w:rsidRPr="002F2CF9" w:rsidTr="00777856">
        <w:tc>
          <w:tcPr>
            <w:tcW w:w="7796" w:type="dxa"/>
            <w:gridSpan w:val="2"/>
          </w:tcPr>
          <w:p w:rsidR="00B802B2" w:rsidRPr="002F2CF9" w:rsidRDefault="00B802B2" w:rsidP="00777856">
            <w:pPr>
              <w:pStyle w:val="a6"/>
              <w:ind w:left="0"/>
              <w:jc w:val="center"/>
              <w:rPr>
                <w:rFonts w:ascii="Times New Roman" w:eastAsia="Times New Roman" w:hAnsi="Times New Roman" w:cs="Times New Roman"/>
                <w:b/>
              </w:rPr>
            </w:pPr>
            <w:r w:rsidRPr="002F2CF9">
              <w:rPr>
                <w:rFonts w:ascii="Times New Roman" w:eastAsia="Times New Roman" w:hAnsi="Times New Roman" w:cs="Times New Roman"/>
                <w:b/>
              </w:rPr>
              <w:t>Canadian Institute of Health Information Discharge Abstract Database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Bilateral orchiectomy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 Code: 74.31; CCI Code: 1QM89</w:t>
            </w:r>
          </w:p>
        </w:tc>
      </w:tr>
      <w:tr w:rsidR="00B802B2" w:rsidRPr="002F2CF9" w:rsidTr="00777856">
        <w:tc>
          <w:tcPr>
            <w:tcW w:w="3929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eastAsia="Times New Roman" w:hAnsi="Times New Roman" w:cs="Times New Roman"/>
              </w:rPr>
              <w:t>Radical prostatectomy</w:t>
            </w:r>
          </w:p>
        </w:tc>
        <w:tc>
          <w:tcPr>
            <w:tcW w:w="3867" w:type="dxa"/>
          </w:tcPr>
          <w:p w:rsidR="00B802B2" w:rsidRPr="002F2CF9" w:rsidRDefault="00B802B2" w:rsidP="00777856">
            <w:pPr>
              <w:pStyle w:val="a6"/>
              <w:ind w:left="0"/>
              <w:rPr>
                <w:rFonts w:ascii="Times New Roman" w:eastAsia="Times New Roman" w:hAnsi="Times New Roman" w:cs="Times New Roman"/>
              </w:rPr>
            </w:pPr>
            <w:r w:rsidRPr="002F2CF9">
              <w:rPr>
                <w:rFonts w:ascii="Times New Roman" w:hAnsi="Times New Roman" w:cs="Times New Roman"/>
              </w:rPr>
              <w:t>CCP: 72.4, CCI: 1QT91</w:t>
            </w:r>
          </w:p>
        </w:tc>
      </w:tr>
    </w:tbl>
    <w:p w:rsidR="00B802B2" w:rsidRDefault="00B802B2"/>
    <w:p w:rsidR="00B802B2" w:rsidRDefault="00B802B2">
      <w:r>
        <w:br w:type="page"/>
      </w:r>
    </w:p>
    <w:p w:rsidR="00B802B2" w:rsidRDefault="00B802B2" w:rsidP="00B802B2">
      <w:r>
        <w:lastRenderedPageBreak/>
        <w:t>Supplemental Table 3 -</w:t>
      </w:r>
      <w:r w:rsidRPr="00816AF7">
        <w:t xml:space="preserve"> Negative control model - Cox proportional hazards multivariable regression model predicting the risk of being diagnosed with presbyopia with medications modeled as ever vs. never</w:t>
      </w:r>
      <w: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823"/>
        <w:gridCol w:w="2268"/>
        <w:gridCol w:w="939"/>
      </w:tblGrid>
      <w:tr w:rsidR="00B802B2" w:rsidRPr="002A53A4" w:rsidTr="00777856">
        <w:trPr>
          <w:trHeight w:val="290"/>
        </w:trPr>
        <w:tc>
          <w:tcPr>
            <w:tcW w:w="3823" w:type="dxa"/>
            <w:noWrap/>
          </w:tcPr>
          <w:p w:rsidR="00B802B2" w:rsidRPr="002A53A4" w:rsidRDefault="00B802B2" w:rsidP="00777856">
            <w:pPr>
              <w:rPr>
                <w:b/>
                <w:bCs/>
              </w:rPr>
            </w:pPr>
          </w:p>
        </w:tc>
        <w:tc>
          <w:tcPr>
            <w:tcW w:w="3207" w:type="dxa"/>
            <w:gridSpan w:val="2"/>
            <w:noWrap/>
          </w:tcPr>
          <w:p w:rsidR="00B802B2" w:rsidRPr="002A53A4" w:rsidRDefault="00B802B2" w:rsidP="00777856">
            <w:pPr>
              <w:jc w:val="center"/>
              <w:rPr>
                <w:b/>
                <w:bCs/>
              </w:rPr>
            </w:pPr>
            <w:r w:rsidRPr="00F244DB">
              <w:rPr>
                <w:b/>
                <w:bCs/>
              </w:rPr>
              <w:t>Diabetic only ever VS. never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2A53A4" w:rsidRDefault="00B802B2" w:rsidP="00777856">
            <w:pPr>
              <w:rPr>
                <w:b/>
                <w:bCs/>
              </w:rPr>
            </w:pPr>
            <w:r w:rsidRPr="002A53A4">
              <w:rPr>
                <w:b/>
                <w:bCs/>
              </w:rPr>
              <w:t> 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  <w:rPr>
                <w:b/>
                <w:bCs/>
              </w:rPr>
            </w:pPr>
            <w:r w:rsidRPr="002A53A4">
              <w:rPr>
                <w:b/>
                <w:bCs/>
              </w:rPr>
              <w:t>HR (95% C.I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  <w:rPr>
                <w:b/>
                <w:bCs/>
              </w:rPr>
            </w:pPr>
            <w:r w:rsidRPr="002A53A4">
              <w:rPr>
                <w:b/>
                <w:bCs/>
              </w:rPr>
              <w:t>p value</w:t>
            </w:r>
          </w:p>
        </w:tc>
      </w:tr>
      <w:tr w:rsidR="00B802B2" w:rsidRPr="002A53A4" w:rsidTr="00777856">
        <w:trPr>
          <w:trHeight w:val="64"/>
        </w:trPr>
        <w:tc>
          <w:tcPr>
            <w:tcW w:w="3823" w:type="dxa"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>Age category (66-69 years reference)</w:t>
            </w:r>
          </w:p>
        </w:tc>
        <w:tc>
          <w:tcPr>
            <w:tcW w:w="3207" w:type="dxa"/>
            <w:gridSpan w:val="2"/>
            <w:noWrap/>
          </w:tcPr>
          <w:p w:rsidR="00B802B2" w:rsidRPr="002A53A4" w:rsidRDefault="00B802B2" w:rsidP="00777856">
            <w:pPr>
              <w:jc w:val="center"/>
            </w:pPr>
          </w:p>
        </w:tc>
      </w:tr>
      <w:tr w:rsidR="00B802B2" w:rsidRPr="002A53A4" w:rsidTr="00777856">
        <w:trPr>
          <w:trHeight w:val="5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0-74 years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</w:t>
            </w:r>
            <w:r>
              <w:t>7</w:t>
            </w:r>
            <w:r w:rsidRPr="002A53A4">
              <w:t xml:space="preserve"> (0.89-1.05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4</w:t>
            </w:r>
            <w:r>
              <w:t>6</w:t>
            </w:r>
          </w:p>
        </w:tc>
      </w:tr>
      <w:tr w:rsidR="00B802B2" w:rsidRPr="002A53A4" w:rsidTr="00777856">
        <w:trPr>
          <w:trHeight w:val="5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75-89 years 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9 (0.89-1.</w:t>
            </w:r>
            <w:r>
              <w:t>10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87</w:t>
            </w:r>
          </w:p>
        </w:tc>
      </w:tr>
      <w:tr w:rsidR="00B802B2" w:rsidRPr="002A53A4" w:rsidTr="00777856">
        <w:trPr>
          <w:trHeight w:val="5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80-84 years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847 (0.717-1.00</w:t>
            </w:r>
            <w:r>
              <w:t>1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051</w:t>
            </w:r>
          </w:p>
        </w:tc>
      </w:tr>
      <w:tr w:rsidR="00B802B2" w:rsidRPr="002A53A4" w:rsidTr="00777856">
        <w:trPr>
          <w:trHeight w:val="5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&gt;=85 years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7</w:t>
            </w:r>
            <w:r>
              <w:t>8</w:t>
            </w:r>
            <w:r w:rsidRPr="002A53A4">
              <w:t xml:space="preserve"> (0.58-1.0</w:t>
            </w:r>
            <w:r>
              <w:t>6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11</w:t>
            </w:r>
          </w:p>
        </w:tc>
      </w:tr>
      <w:tr w:rsidR="00B802B2" w:rsidRPr="002A53A4" w:rsidTr="00777856">
        <w:trPr>
          <w:trHeight w:val="30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ADG</w:t>
            </w:r>
            <w:r>
              <w:rPr>
                <w:b/>
                <w:bCs/>
              </w:rPr>
              <w:t xml:space="preserve"> comorbidity</w:t>
            </w:r>
            <w:r w:rsidRPr="003C5E63">
              <w:rPr>
                <w:b/>
                <w:bCs/>
              </w:rPr>
              <w:t xml:space="preserve"> score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005 (1.002-1.009)</w:t>
            </w:r>
          </w:p>
        </w:tc>
        <w:tc>
          <w:tcPr>
            <w:tcW w:w="939" w:type="dxa"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0003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Rurality index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82 (0.9801-0.985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&lt;0.0001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hideMark/>
          </w:tcPr>
          <w:p w:rsidR="00B802B2" w:rsidRPr="003C5E63" w:rsidRDefault="00B802B2" w:rsidP="00777856">
            <w:pPr>
              <w:rPr>
                <w:b/>
                <w:bCs/>
              </w:rPr>
            </w:pPr>
            <w:r w:rsidRPr="003C5E63">
              <w:rPr>
                <w:b/>
                <w:bCs/>
              </w:rPr>
              <w:t>Index Year</w:t>
            </w:r>
            <w:r>
              <w:rPr>
                <w:b/>
                <w:bCs/>
              </w:rPr>
              <w:t xml:space="preserve"> (continuous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85</w:t>
            </w:r>
            <w:r>
              <w:t>0</w:t>
            </w:r>
            <w:r w:rsidRPr="002A53A4">
              <w:t xml:space="preserve"> (0.849-0.86</w:t>
            </w:r>
            <w:r>
              <w:t>7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&lt;0.0001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Glaucoma eye drop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26 (0.9</w:t>
            </w:r>
            <w:r>
              <w:t>9</w:t>
            </w:r>
            <w:r w:rsidRPr="002A53A4">
              <w:t>-1.62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06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5ARI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21 (0.97-1.52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08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pha blocker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19 (</w:t>
            </w:r>
            <w:r>
              <w:t>0.99</w:t>
            </w:r>
            <w:r w:rsidRPr="002A53A4">
              <w:t>-1.35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06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ob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</w:t>
            </w:r>
            <w:r>
              <w:t>6</w:t>
            </w:r>
            <w:r w:rsidRPr="002A53A4">
              <w:t xml:space="preserve"> (0.83-1.1</w:t>
            </w:r>
            <w:r>
              <w:t>0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54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Hydrophilic statin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096 (0.9</w:t>
            </w:r>
            <w:r>
              <w:t>00</w:t>
            </w:r>
            <w:r w:rsidRPr="002A53A4">
              <w:t>-1.33</w:t>
            </w:r>
            <w:r>
              <w:t>4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3</w:t>
            </w:r>
            <w:r>
              <w:t>6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Insulin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48 (0.11-1.98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31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r w:rsidRPr="00F244DB">
              <w:rPr>
                <w:b/>
                <w:bCs/>
              </w:rPr>
              <w:t>Metformin</w:t>
            </w:r>
            <w:r>
              <w:t xml:space="preserve"> </w:t>
            </w:r>
            <w:r>
              <w:rPr>
                <w:b/>
                <w:bCs/>
              </w:rPr>
              <w:t>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</w:t>
            </w:r>
            <w:r>
              <w:t>7</w:t>
            </w:r>
            <w:r w:rsidRPr="002A53A4">
              <w:t>(0.7</w:t>
            </w:r>
            <w:r>
              <w:t>0</w:t>
            </w:r>
            <w:r w:rsidRPr="002A53A4">
              <w:t>-1.31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82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Sulphonylurea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07(0.7</w:t>
            </w:r>
            <w:r>
              <w:t>8</w:t>
            </w:r>
            <w:r w:rsidRPr="002A53A4">
              <w:t>-1.49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6</w:t>
            </w:r>
            <w:r>
              <w:t>5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Thiazolidinediones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47 (</w:t>
            </w:r>
            <w:r>
              <w:t>0</w:t>
            </w:r>
            <w:r w:rsidRPr="002A53A4">
              <w:t>.06-3.4</w:t>
            </w:r>
            <w:r>
              <w:t>6</w:t>
            </w:r>
            <w:r w:rsidRPr="002A53A4">
              <w:t>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46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Pantopraz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1</w:t>
            </w:r>
            <w:r>
              <w:t>0</w:t>
            </w:r>
            <w:r w:rsidRPr="002A53A4">
              <w:t xml:space="preserve"> (0.85-1.43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4</w:t>
            </w:r>
            <w:r>
              <w:t>5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All other PPI</w:t>
            </w:r>
            <w:r>
              <w:rPr>
                <w:b/>
                <w:bCs/>
              </w:rPr>
              <w:t>s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02 (0.87-1.19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7</w:t>
            </w:r>
            <w:r>
              <w:t>9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Chloroquin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1.49 (0.88-2.54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13</w:t>
            </w:r>
          </w:p>
        </w:tc>
      </w:tr>
      <w:tr w:rsidR="00B802B2" w:rsidRPr="002A53A4" w:rsidTr="00777856">
        <w:trPr>
          <w:trHeight w:val="290"/>
        </w:trPr>
        <w:tc>
          <w:tcPr>
            <w:tcW w:w="3823" w:type="dxa"/>
            <w:noWrap/>
            <w:hideMark/>
          </w:tcPr>
          <w:p w:rsidR="00B802B2" w:rsidRPr="00F244DB" w:rsidRDefault="00B802B2" w:rsidP="00777856">
            <w:pPr>
              <w:rPr>
                <w:b/>
                <w:bCs/>
              </w:rPr>
            </w:pPr>
            <w:r w:rsidRPr="00F244DB">
              <w:rPr>
                <w:b/>
                <w:bCs/>
              </w:rPr>
              <w:t>Dipyridamole</w:t>
            </w:r>
            <w:r>
              <w:rPr>
                <w:b/>
                <w:bCs/>
              </w:rPr>
              <w:t xml:space="preserve"> (yes vs. no)</w:t>
            </w:r>
          </w:p>
        </w:tc>
        <w:tc>
          <w:tcPr>
            <w:tcW w:w="2268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93 (0.46-1.87)</w:t>
            </w:r>
          </w:p>
        </w:tc>
        <w:tc>
          <w:tcPr>
            <w:tcW w:w="939" w:type="dxa"/>
            <w:noWrap/>
            <w:hideMark/>
          </w:tcPr>
          <w:p w:rsidR="00B802B2" w:rsidRPr="002A53A4" w:rsidRDefault="00B802B2" w:rsidP="00777856">
            <w:pPr>
              <w:jc w:val="center"/>
            </w:pPr>
            <w:r w:rsidRPr="002A53A4">
              <w:t>0.84</w:t>
            </w:r>
          </w:p>
        </w:tc>
      </w:tr>
    </w:tbl>
    <w:p w:rsidR="00B802B2" w:rsidRDefault="00B802B2" w:rsidP="00B802B2">
      <w:r>
        <w:t xml:space="preserve">5ARI = Five alpha reductase inhibitors, ADG = </w:t>
      </w:r>
      <w:r w:rsidRPr="00F244DB">
        <w:t>Johns Hopkins Aggregated Diagnosis Groups</w:t>
      </w:r>
      <w:r>
        <w:t>; PPIs = Proton pump inhibitors</w:t>
      </w:r>
    </w:p>
    <w:p w:rsidR="00B802B2" w:rsidRDefault="00B802B2" w:rsidP="00B802B2"/>
    <w:p w:rsidR="00B802B2" w:rsidRDefault="00B802B2">
      <w:r>
        <w:br w:type="page"/>
      </w:r>
    </w:p>
    <w:p w:rsidR="00B802B2" w:rsidRDefault="00B802B2" w:rsidP="00B802B2">
      <w:r>
        <w:lastRenderedPageBreak/>
        <w:t>Supplemental Figure 1</w:t>
      </w:r>
      <w:r w:rsidRPr="00FE74BA">
        <w:rPr>
          <w:noProof/>
        </w:rPr>
        <w:t xml:space="preserve"> </w:t>
      </w:r>
      <w:r>
        <w:rPr>
          <w:noProof/>
        </w:rPr>
        <w:t>– Prostate cancer diagnosis, prostate cancer-specific death and all cause mortality stratified by age:</w:t>
      </w:r>
    </w:p>
    <w:p w:rsidR="00B802B2" w:rsidRDefault="00B802B2" w:rsidP="00B802B2"/>
    <w:p w:rsidR="00B802B2" w:rsidRDefault="00B802B2" w:rsidP="00B802B2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70AD2F" wp14:editId="62B0ABEE">
                <wp:simplePos x="0" y="0"/>
                <wp:positionH relativeFrom="column">
                  <wp:posOffset>1346200</wp:posOffset>
                </wp:positionH>
                <wp:positionV relativeFrom="paragraph">
                  <wp:posOffset>152400</wp:posOffset>
                </wp:positionV>
                <wp:extent cx="31750" cy="2609850"/>
                <wp:effectExtent l="19050" t="19050" r="25400" b="19050"/>
                <wp:wrapNone/>
                <wp:docPr id="4" name="מחבר ישר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ACBFF6EE-29E6-40CC-84F4-27823684B7AC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750" cy="260985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4E8759" id="מחבר ישר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pt,12pt" to="108.5pt,2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" strokecolor="red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2EC0AAB8" wp14:editId="306225D8">
            <wp:extent cx="5857875" cy="3343275"/>
            <wp:effectExtent l="0" t="0" r="9525" b="9525"/>
            <wp:docPr id="2" name="תרשים 2">
              <a:extLst xmlns:a="http://schemas.openxmlformats.org/drawingml/2006/main">
                <a:ext uri="{FF2B5EF4-FFF2-40B4-BE49-F238E27FC236}">
                  <a16:creationId xmlns:a16="http://schemas.microsoft.com/office/drawing/2014/main" id="{85EF9087-58FE-4B2D-9FDB-E8A642A7CA2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B802B2" w:rsidRDefault="00B802B2">
      <w:r>
        <w:br w:type="page"/>
      </w:r>
    </w:p>
    <w:p w:rsidR="00B802B2" w:rsidRDefault="00B802B2" w:rsidP="00B802B2">
      <w:r>
        <w:lastRenderedPageBreak/>
        <w:t>Supplemental Figure 2 – The various prostate cancer treatments stratified by age:</w:t>
      </w:r>
    </w:p>
    <w:p w:rsidR="00B802B2" w:rsidRDefault="00B802B2" w:rsidP="00B802B2"/>
    <w:p w:rsidR="00B802B2" w:rsidRDefault="00B802B2" w:rsidP="00B802B2">
      <w:r>
        <w:rPr>
          <w:noProof/>
        </w:rPr>
        <w:drawing>
          <wp:inline distT="0" distB="0" distL="0" distR="0" wp14:anchorId="0122F26C" wp14:editId="34BAC9DD">
            <wp:extent cx="8669020" cy="4810125"/>
            <wp:effectExtent l="0" t="0" r="0" b="9525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69020" cy="481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AA65E4" w:rsidRDefault="00B802B2" w:rsidP="00B802B2">
      <w:r>
        <w:t>ADT = Androgen Deprivation Therapy; AS = Active Surveillance; WW = Watchful Waiting</w:t>
      </w:r>
      <w:bookmarkStart w:id="3" w:name="_GoBack"/>
      <w:bookmarkEnd w:id="3"/>
    </w:p>
    <w:sectPr w:rsidR="00AA65E4" w:rsidSect="00B802B2">
      <w:pgSz w:w="15840" w:h="1224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MjQzMTYytTSwMDVX0lEKTi0uzszPAykwqgUAUOGmTywAAAA="/>
  </w:docVars>
  <w:rsids>
    <w:rsidRoot w:val="00AA65E4"/>
    <w:rsid w:val="00AA65E4"/>
    <w:rsid w:val="00B802B2"/>
    <w:rsid w:val="00B82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DEF8B4"/>
  <w15:chartTrackingRefBased/>
  <w15:docId w15:val="{A4D14219-75BF-4AC0-869A-4EEFC2ABE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AA65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B802B2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5">
    <w:name w:val="טקסט בלונים תו"/>
    <w:basedOn w:val="a0"/>
    <w:link w:val="a4"/>
    <w:uiPriority w:val="99"/>
    <w:semiHidden/>
    <w:rsid w:val="00B802B2"/>
    <w:rPr>
      <w:rFonts w:ascii="Tahoma" w:hAnsi="Tahoma" w:cs="Tahoma"/>
      <w:sz w:val="18"/>
      <w:szCs w:val="18"/>
    </w:rPr>
  </w:style>
  <w:style w:type="paragraph" w:styleId="a6">
    <w:name w:val="List Paragraph"/>
    <w:basedOn w:val="a"/>
    <w:uiPriority w:val="34"/>
    <w:qFormat/>
    <w:rsid w:val="00B802B2"/>
    <w:pPr>
      <w:spacing w:after="0" w:line="240" w:lineRule="auto"/>
      <w:ind w:left="720"/>
      <w:contextualSpacing/>
    </w:pPr>
    <w:rPr>
      <w:rFonts w:eastAsiaTheme="minorEastAsia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6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All%20updated%20data%20of%20thesis%20data%20112019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updated%20disk%20on%20key\fellowship\TORONTO\MEDICAL%20UROLOGY%20TORONTO\CLIN%20EPI%20MASTER\IMS\Thesis\PRESENTATION\All%20updated%20data%20of%20thesis%20data%20112019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ure cohort only diabetes drug'!$D$4</c:f>
              <c:strCache>
                <c:ptCount val="1"/>
                <c:pt idx="0">
                  <c:v>All patients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D$5:$D$17</c:f>
              <c:numCache>
                <c:formatCode>General</c:formatCode>
                <c:ptCount val="13"/>
                <c:pt idx="0">
                  <c:v>1.4</c:v>
                </c:pt>
                <c:pt idx="1">
                  <c:v>12.7</c:v>
                </c:pt>
                <c:pt idx="2">
                  <c:v>20.399999999999999</c:v>
                </c:pt>
                <c:pt idx="3">
                  <c:v>37.1</c:v>
                </c:pt>
                <c:pt idx="4">
                  <c:v>38.9</c:v>
                </c:pt>
                <c:pt idx="5">
                  <c:v>2.4</c:v>
                </c:pt>
                <c:pt idx="6">
                  <c:v>42.5</c:v>
                </c:pt>
                <c:pt idx="7">
                  <c:v>20.5</c:v>
                </c:pt>
                <c:pt idx="8">
                  <c:v>1.2</c:v>
                </c:pt>
                <c:pt idx="9">
                  <c:v>6.2</c:v>
                </c:pt>
                <c:pt idx="10">
                  <c:v>12.5</c:v>
                </c:pt>
                <c:pt idx="11">
                  <c:v>0.9</c:v>
                </c:pt>
                <c:pt idx="12">
                  <c:v>0.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E2B-491D-A71F-7DB922DEBC11}"/>
            </c:ext>
          </c:extLst>
        </c:ser>
        <c:ser>
          <c:idx val="1"/>
          <c:order val="1"/>
          <c:tx>
            <c:strRef>
              <c:f>'Pure cohort only diabetes drug'!$E$4</c:f>
              <c:strCache>
                <c:ptCount val="1"/>
                <c:pt idx="0">
                  <c:v>Age 66-69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E$5:$E$17</c:f>
              <c:numCache>
                <c:formatCode>General</c:formatCode>
                <c:ptCount val="13"/>
                <c:pt idx="0">
                  <c:v>1.2</c:v>
                </c:pt>
                <c:pt idx="1">
                  <c:v>14.8</c:v>
                </c:pt>
                <c:pt idx="2">
                  <c:v>23.3</c:v>
                </c:pt>
                <c:pt idx="3">
                  <c:v>43.4</c:v>
                </c:pt>
                <c:pt idx="4">
                  <c:v>19.600000000000001</c:v>
                </c:pt>
                <c:pt idx="5">
                  <c:v>3.2</c:v>
                </c:pt>
                <c:pt idx="6">
                  <c:v>46.3</c:v>
                </c:pt>
                <c:pt idx="7">
                  <c:v>20.6</c:v>
                </c:pt>
                <c:pt idx="8">
                  <c:v>1.9</c:v>
                </c:pt>
                <c:pt idx="9">
                  <c:v>7</c:v>
                </c:pt>
                <c:pt idx="10">
                  <c:v>13.2</c:v>
                </c:pt>
                <c:pt idx="11">
                  <c:v>0.9</c:v>
                </c:pt>
                <c:pt idx="12">
                  <c:v>0.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E2B-491D-A71F-7DB922DEBC11}"/>
            </c:ext>
          </c:extLst>
        </c:ser>
        <c:ser>
          <c:idx val="2"/>
          <c:order val="2"/>
          <c:tx>
            <c:strRef>
              <c:f>'Pure cohort only diabetes drug'!$F$4</c:f>
              <c:strCache>
                <c:ptCount val="1"/>
                <c:pt idx="0">
                  <c:v>Age 70-74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F$5:$F$17</c:f>
              <c:numCache>
                <c:formatCode>General</c:formatCode>
                <c:ptCount val="13"/>
                <c:pt idx="0">
                  <c:v>1.2</c:v>
                </c:pt>
                <c:pt idx="1">
                  <c:v>12.6</c:v>
                </c:pt>
                <c:pt idx="2">
                  <c:v>20.100000000000001</c:v>
                </c:pt>
                <c:pt idx="3">
                  <c:v>35.4</c:v>
                </c:pt>
                <c:pt idx="4">
                  <c:v>18.2</c:v>
                </c:pt>
                <c:pt idx="5">
                  <c:v>2</c:v>
                </c:pt>
                <c:pt idx="6">
                  <c:v>44.1</c:v>
                </c:pt>
                <c:pt idx="7">
                  <c:v>21.8</c:v>
                </c:pt>
                <c:pt idx="8">
                  <c:v>0.7</c:v>
                </c:pt>
                <c:pt idx="9">
                  <c:v>5.5</c:v>
                </c:pt>
                <c:pt idx="10">
                  <c:v>12.2</c:v>
                </c:pt>
                <c:pt idx="11">
                  <c:v>1.1000000000000001</c:v>
                </c:pt>
                <c:pt idx="12">
                  <c:v>0.0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E2B-491D-A71F-7DB922DEBC11}"/>
            </c:ext>
          </c:extLst>
        </c:ser>
        <c:ser>
          <c:idx val="3"/>
          <c:order val="3"/>
          <c:tx>
            <c:strRef>
              <c:f>'Pure cohort only diabetes drug'!$G$4</c:f>
              <c:strCache>
                <c:ptCount val="1"/>
                <c:pt idx="0">
                  <c:v>Age 75-79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G$5:$G$17</c:f>
              <c:numCache>
                <c:formatCode>General</c:formatCode>
                <c:ptCount val="13"/>
                <c:pt idx="0">
                  <c:v>2.2000000000000002</c:v>
                </c:pt>
                <c:pt idx="1">
                  <c:v>8.6999999999999993</c:v>
                </c:pt>
                <c:pt idx="2">
                  <c:v>15.4</c:v>
                </c:pt>
                <c:pt idx="3">
                  <c:v>27.7</c:v>
                </c:pt>
                <c:pt idx="4">
                  <c:v>9.4</c:v>
                </c:pt>
                <c:pt idx="5">
                  <c:v>1.6</c:v>
                </c:pt>
                <c:pt idx="6">
                  <c:v>32.700000000000003</c:v>
                </c:pt>
                <c:pt idx="7">
                  <c:v>19</c:v>
                </c:pt>
                <c:pt idx="8">
                  <c:v>0.7</c:v>
                </c:pt>
                <c:pt idx="9">
                  <c:v>5.3</c:v>
                </c:pt>
                <c:pt idx="10">
                  <c:v>11.7</c:v>
                </c:pt>
                <c:pt idx="11">
                  <c:v>0.6</c:v>
                </c:pt>
                <c:pt idx="12">
                  <c:v>0.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E2B-491D-A71F-7DB922DEBC11}"/>
            </c:ext>
          </c:extLst>
        </c:ser>
        <c:ser>
          <c:idx val="4"/>
          <c:order val="4"/>
          <c:tx>
            <c:strRef>
              <c:f>'Pure cohort only diabetes drug'!$H$4</c:f>
              <c:strCache>
                <c:ptCount val="1"/>
                <c:pt idx="0">
                  <c:v>Age 80-84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H$5:$H$17</c:f>
              <c:numCache>
                <c:formatCode>General</c:formatCode>
                <c:ptCount val="13"/>
                <c:pt idx="0">
                  <c:v>3.5</c:v>
                </c:pt>
                <c:pt idx="1">
                  <c:v>5.5</c:v>
                </c:pt>
                <c:pt idx="2">
                  <c:v>13.1</c:v>
                </c:pt>
                <c:pt idx="3">
                  <c:v>16.600000000000001</c:v>
                </c:pt>
                <c:pt idx="4">
                  <c:v>7.2</c:v>
                </c:pt>
                <c:pt idx="5">
                  <c:v>0.3</c:v>
                </c:pt>
                <c:pt idx="6">
                  <c:v>22.7</c:v>
                </c:pt>
                <c:pt idx="7">
                  <c:v>13.2</c:v>
                </c:pt>
                <c:pt idx="8">
                  <c:v>0</c:v>
                </c:pt>
                <c:pt idx="9">
                  <c:v>5.2</c:v>
                </c:pt>
                <c:pt idx="10">
                  <c:v>10.8</c:v>
                </c:pt>
                <c:pt idx="11">
                  <c:v>0.8</c:v>
                </c:pt>
                <c:pt idx="12">
                  <c:v>0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CE2B-491D-A71F-7DB922DEBC11}"/>
            </c:ext>
          </c:extLst>
        </c:ser>
        <c:ser>
          <c:idx val="5"/>
          <c:order val="5"/>
          <c:tx>
            <c:strRef>
              <c:f>'Pure cohort only diabetes drug'!$I$4</c:f>
              <c:strCache>
                <c:ptCount val="1"/>
                <c:pt idx="0">
                  <c:v>Age &gt;=85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'Pure cohort only diabetes drug'!$C$5:$C$17</c:f>
              <c:strCache>
                <c:ptCount val="13"/>
                <c:pt idx="0">
                  <c:v>Glaucoma eye drops</c:v>
                </c:pt>
                <c:pt idx="1">
                  <c:v>5 ALPHA REUCTASE INHIBITOR</c:v>
                </c:pt>
                <c:pt idx="2">
                  <c:v>Alpha blockers</c:v>
                </c:pt>
                <c:pt idx="3">
                  <c:v>Hydrophobic statins</c:v>
                </c:pt>
                <c:pt idx="4">
                  <c:v>Hydrophilic statins</c:v>
                </c:pt>
                <c:pt idx="5">
                  <c:v>Insulin</c:v>
                </c:pt>
                <c:pt idx="6">
                  <c:v>Metformin</c:v>
                </c:pt>
                <c:pt idx="7">
                  <c:v>Sulfonylurea</c:v>
                </c:pt>
                <c:pt idx="8">
                  <c:v>Thiazolidinediones</c:v>
                </c:pt>
                <c:pt idx="9">
                  <c:v>Pantoprazole</c:v>
                </c:pt>
                <c:pt idx="10">
                  <c:v>Other Proton pump inhibitors</c:v>
                </c:pt>
                <c:pt idx="11">
                  <c:v>Dipyridamole</c:v>
                </c:pt>
                <c:pt idx="12">
                  <c:v>Chloroquine</c:v>
                </c:pt>
              </c:strCache>
            </c:strRef>
          </c:cat>
          <c:val>
            <c:numRef>
              <c:f>'Pure cohort only diabetes drug'!$I$5:$I$17</c:f>
              <c:numCache>
                <c:formatCode>General</c:formatCode>
                <c:ptCount val="13"/>
                <c:pt idx="0">
                  <c:v>1.5</c:v>
                </c:pt>
                <c:pt idx="1">
                  <c:v>6.2</c:v>
                </c:pt>
                <c:pt idx="2">
                  <c:v>2.7</c:v>
                </c:pt>
                <c:pt idx="3">
                  <c:v>16.2</c:v>
                </c:pt>
                <c:pt idx="4">
                  <c:v>0</c:v>
                </c:pt>
                <c:pt idx="5">
                  <c:v>7.0000000000000007E-2</c:v>
                </c:pt>
                <c:pt idx="6">
                  <c:v>22.5</c:v>
                </c:pt>
                <c:pt idx="7">
                  <c:v>12.7</c:v>
                </c:pt>
                <c:pt idx="8">
                  <c:v>0</c:v>
                </c:pt>
                <c:pt idx="9">
                  <c:v>6</c:v>
                </c:pt>
                <c:pt idx="10">
                  <c:v>4.5</c:v>
                </c:pt>
                <c:pt idx="11">
                  <c:v>0</c:v>
                </c:pt>
                <c:pt idx="12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CE2B-491D-A71F-7DB922DEBC1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93236664"/>
        <c:axId val="593237320"/>
      </c:barChart>
      <c:catAx>
        <c:axId val="59323666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3237320"/>
        <c:crosses val="autoZero"/>
        <c:auto val="1"/>
        <c:lblAlgn val="ctr"/>
        <c:lblOffset val="100"/>
        <c:noMultiLvlLbl val="0"/>
      </c:catAx>
      <c:valAx>
        <c:axId val="59323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ONTHS</a:t>
                </a:r>
                <a:endParaRPr lang="he-IL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3236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he-IL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Cancer DX and death only diabet'!$A$12</c:f>
              <c:strCache>
                <c:ptCount val="1"/>
                <c:pt idx="0">
                  <c:v>Prostate cancer diagnosis (%)</c:v>
                </c:pt>
              </c:strCache>
            </c:strRef>
          </c:tx>
          <c:spPr>
            <a:solidFill>
              <a:schemeClr val="tx1"/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7990-4A04-8C62-5FB962F62FA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only diabet'!$B$11:$G$11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only diabet'!$B$12:$G$12</c:f>
              <c:numCache>
                <c:formatCode>0.0%</c:formatCode>
                <c:ptCount val="6"/>
                <c:pt idx="0">
                  <c:v>0.27600000000000002</c:v>
                </c:pt>
                <c:pt idx="1">
                  <c:v>0.28299999999999997</c:v>
                </c:pt>
                <c:pt idx="2">
                  <c:v>0.25800000000000001</c:v>
                </c:pt>
                <c:pt idx="3">
                  <c:v>0.27800000000000002</c:v>
                </c:pt>
                <c:pt idx="4">
                  <c:v>0.35799999999999998</c:v>
                </c:pt>
                <c:pt idx="5">
                  <c:v>0.2859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90-4A04-8C62-5FB962F62FAE}"/>
            </c:ext>
          </c:extLst>
        </c:ser>
        <c:ser>
          <c:idx val="1"/>
          <c:order val="1"/>
          <c:tx>
            <c:strRef>
              <c:f>'Cancer DX and death only diabet'!$A$13</c:f>
              <c:strCache>
                <c:ptCount val="1"/>
                <c:pt idx="0">
                  <c:v>Prostate Cancer specific death (%)</c:v>
                </c:pt>
              </c:strCache>
            </c:strRef>
          </c:tx>
          <c:spPr>
            <a:solidFill>
              <a:schemeClr val="bg1">
                <a:lumMod val="8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layout>
                <c:manualLayout>
                  <c:x val="1.3888888888888864E-2"/>
                  <c:y val="0"/>
                </c:manualLayout>
              </c:layout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7990-4A04-8C62-5FB962F62FA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only diabet'!$B$11:$G$11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only diabet'!$B$13:$G$13</c:f>
              <c:numCache>
                <c:formatCode>0.0%</c:formatCode>
                <c:ptCount val="6"/>
                <c:pt idx="0">
                  <c:v>3.5999999999999997E-2</c:v>
                </c:pt>
                <c:pt idx="1">
                  <c:v>2.8000000000000001E-2</c:v>
                </c:pt>
                <c:pt idx="2">
                  <c:v>3.7999999999999999E-2</c:v>
                </c:pt>
                <c:pt idx="3">
                  <c:v>4.5999999999999999E-2</c:v>
                </c:pt>
                <c:pt idx="4">
                  <c:v>9.9000000000000005E-2</c:v>
                </c:pt>
                <c:pt idx="5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90-4A04-8C62-5FB962F62FAE}"/>
            </c:ext>
          </c:extLst>
        </c:ser>
        <c:ser>
          <c:idx val="2"/>
          <c:order val="2"/>
          <c:tx>
            <c:strRef>
              <c:f>'Cancer DX and death only diabet'!$A$14</c:f>
              <c:strCache>
                <c:ptCount val="1"/>
                <c:pt idx="0">
                  <c:v>Death from other causes (%)</c:v>
                </c:pt>
              </c:strCache>
            </c:strRef>
          </c:tx>
          <c:spPr>
            <a:solidFill>
              <a:schemeClr val="bg1">
                <a:lumMod val="65000"/>
              </a:schemeClr>
            </a:solidFill>
            <a:ln>
              <a:noFill/>
            </a:ln>
            <a:effectLst/>
          </c:spPr>
          <c:invertIfNegative val="0"/>
          <c:dLbls>
            <c:dLbl>
              <c:idx val="0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7990-4A04-8C62-5FB962F62FAE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Cancer DX and death only diabet'!$B$11:$G$11</c:f>
              <c:strCache>
                <c:ptCount val="6"/>
                <c:pt idx="0">
                  <c:v>All patients</c:v>
                </c:pt>
                <c:pt idx="1">
                  <c:v>Age 66-69</c:v>
                </c:pt>
                <c:pt idx="2">
                  <c:v>Age 70-74</c:v>
                </c:pt>
                <c:pt idx="3">
                  <c:v>Age 75-79</c:v>
                </c:pt>
                <c:pt idx="4">
                  <c:v>Age 80-84</c:v>
                </c:pt>
                <c:pt idx="5">
                  <c:v>Age&gt;=85</c:v>
                </c:pt>
              </c:strCache>
            </c:strRef>
          </c:cat>
          <c:val>
            <c:numRef>
              <c:f>'Cancer DX and death only diabet'!$B$14:$G$14</c:f>
              <c:numCache>
                <c:formatCode>0.0%</c:formatCode>
                <c:ptCount val="6"/>
                <c:pt idx="0">
                  <c:v>0.34899999999999998</c:v>
                </c:pt>
                <c:pt idx="1">
                  <c:v>0.26700000000000002</c:v>
                </c:pt>
                <c:pt idx="2">
                  <c:v>0.37</c:v>
                </c:pt>
                <c:pt idx="3">
                  <c:v>0.48699999999999999</c:v>
                </c:pt>
                <c:pt idx="4">
                  <c:v>0.51900000000000002</c:v>
                </c:pt>
                <c:pt idx="5">
                  <c:v>0.6670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7990-4A04-8C62-5FB962F62FA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97128400"/>
        <c:axId val="597131680"/>
      </c:barChart>
      <c:catAx>
        <c:axId val="59712840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7131680"/>
        <c:crosses val="autoZero"/>
        <c:auto val="1"/>
        <c:lblAlgn val="ctr"/>
        <c:lblOffset val="100"/>
        <c:noMultiLvlLbl val="0"/>
      </c:catAx>
      <c:valAx>
        <c:axId val="597131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%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71284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713</Words>
  <Characters>9768</Characters>
  <Application>Microsoft Office Word</Application>
  <DocSecurity>0</DocSecurity>
  <Lines>81</Lines>
  <Paragraphs>2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Hanan Goldberg</cp:lastModifiedBy>
  <cp:revision>2</cp:revision>
  <dcterms:created xsi:type="dcterms:W3CDTF">2019-11-08T20:35:00Z</dcterms:created>
  <dcterms:modified xsi:type="dcterms:W3CDTF">2019-11-08T20:35:00Z</dcterms:modified>
</cp:coreProperties>
</file>